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4D67" w:rsidRPr="0043714E" w:rsidRDefault="00FF4D67" w:rsidP="00884C03">
      <w:pPr>
        <w:spacing w:after="0" w:line="240" w:lineRule="auto"/>
        <w:jc w:val="center"/>
        <w:rPr>
          <w:rFonts w:asciiTheme="minorHAnsi" w:hAnsiTheme="minorHAnsi"/>
          <w:b/>
          <w:lang w:val="fr-FR"/>
        </w:rPr>
      </w:pPr>
      <w:r w:rsidRPr="0043714E">
        <w:rPr>
          <w:rFonts w:asciiTheme="minorHAnsi" w:hAnsiTheme="minorHAnsi"/>
          <w:b/>
          <w:lang w:val="fr-FR"/>
        </w:rPr>
        <w:t>ACCORD DE COLLAB</w:t>
      </w:r>
      <w:bookmarkStart w:id="0" w:name="_GoBack"/>
      <w:bookmarkEnd w:id="0"/>
      <w:r w:rsidRPr="0043714E">
        <w:rPr>
          <w:rFonts w:asciiTheme="minorHAnsi" w:hAnsiTheme="minorHAnsi"/>
          <w:b/>
          <w:lang w:val="fr-FR"/>
        </w:rPr>
        <w:t>ORATION POUR LA PRÉVENTION ET LA GESTION DES ÉVÉNEMENTS DE SANTÉ PUBLIQUE DANS LE SECTEUR DE L’AVIATION CIVILE (CAPSCA)</w:t>
      </w:r>
    </w:p>
    <w:p w:rsidR="00112191" w:rsidRPr="0043714E" w:rsidRDefault="00112191" w:rsidP="00112191">
      <w:pPr>
        <w:spacing w:after="0" w:line="240" w:lineRule="auto"/>
        <w:jc w:val="center"/>
        <w:rPr>
          <w:rFonts w:asciiTheme="minorHAnsi" w:hAnsiTheme="minorHAnsi"/>
          <w:b/>
          <w:lang w:val="fr-FR"/>
        </w:rPr>
      </w:pPr>
    </w:p>
    <w:p w:rsidR="00112191" w:rsidRPr="0043714E" w:rsidRDefault="00862F85" w:rsidP="00862F85">
      <w:pPr>
        <w:spacing w:after="0" w:line="240" w:lineRule="auto"/>
        <w:jc w:val="center"/>
        <w:rPr>
          <w:rFonts w:asciiTheme="minorHAnsi" w:hAnsiTheme="minorHAnsi" w:cstheme="majorBidi"/>
          <w:b/>
          <w:lang w:val="fr-FR" w:eastAsia="es-ES"/>
        </w:rPr>
      </w:pPr>
      <w:r w:rsidRPr="0043714E">
        <w:rPr>
          <w:rFonts w:asciiTheme="minorHAnsi" w:hAnsiTheme="minorHAnsi" w:cstheme="majorBidi"/>
          <w:b/>
          <w:lang w:val="fr-FR"/>
        </w:rPr>
        <w:t xml:space="preserve">VISITE D’ASSISTANCE D’ETAT ET D’AEROPORT  INTERNATIONAL, VILLE </w:t>
      </w:r>
    </w:p>
    <w:p w:rsidR="00112191" w:rsidRPr="0043714E" w:rsidRDefault="00112191" w:rsidP="00112191">
      <w:pPr>
        <w:spacing w:after="0" w:line="240" w:lineRule="auto"/>
        <w:jc w:val="center"/>
        <w:rPr>
          <w:rFonts w:asciiTheme="minorHAnsi" w:hAnsiTheme="minorHAnsi"/>
          <w:b/>
          <w:lang w:val="fr-FR" w:eastAsia="es-ES"/>
        </w:rPr>
      </w:pPr>
    </w:p>
    <w:p w:rsidR="00327366" w:rsidRPr="0043714E" w:rsidRDefault="00862F85" w:rsidP="00862F85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/>
          <w:b/>
          <w:bCs/>
          <w:color w:val="000000"/>
          <w:lang w:val="fr-FR"/>
        </w:rPr>
      </w:pPr>
      <w:r w:rsidRPr="0043714E">
        <w:rPr>
          <w:rFonts w:asciiTheme="minorHAnsi" w:hAnsiTheme="minorHAnsi"/>
          <w:b/>
          <w:bCs/>
          <w:color w:val="000000"/>
          <w:lang w:val="fr-FR"/>
        </w:rPr>
        <w:t>PLAN D’ACTION</w:t>
      </w:r>
      <w:r w:rsidR="00112191" w:rsidRPr="0043714E">
        <w:rPr>
          <w:rFonts w:asciiTheme="minorHAnsi" w:hAnsiTheme="minorHAnsi"/>
          <w:b/>
          <w:bCs/>
          <w:color w:val="000000"/>
          <w:lang w:val="fr-FR"/>
        </w:rPr>
        <w:t xml:space="preserve"> - </w:t>
      </w:r>
      <w:r w:rsidRPr="0043714E">
        <w:rPr>
          <w:rStyle w:val="hps"/>
          <w:rFonts w:asciiTheme="minorHAnsi" w:hAnsiTheme="minorHAnsi"/>
          <w:b/>
          <w:color w:val="333333"/>
          <w:lang w:val="fr-FR"/>
        </w:rPr>
        <w:t>REMARQUES ET RECOMMANDATIONS</w:t>
      </w:r>
    </w:p>
    <w:p w:rsidR="00327366" w:rsidRPr="0043714E" w:rsidRDefault="00327366" w:rsidP="00327366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lang w:val="fr-FR"/>
        </w:rPr>
      </w:pPr>
    </w:p>
    <w:p w:rsidR="00327366" w:rsidRPr="0043714E" w:rsidRDefault="00327366" w:rsidP="00327366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lang w:val="fr-FR"/>
        </w:rPr>
      </w:pPr>
    </w:p>
    <w:p w:rsidR="00327366" w:rsidRPr="0043714E" w:rsidRDefault="00862F85" w:rsidP="00862F85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lang w:val="fr-FR"/>
        </w:rPr>
      </w:pPr>
      <w:r w:rsidRPr="0043714E">
        <w:rPr>
          <w:rFonts w:asciiTheme="minorHAnsi" w:hAnsiTheme="minorHAnsi"/>
          <w:b/>
          <w:bCs/>
          <w:color w:val="000000"/>
          <w:lang w:val="fr-FR"/>
        </w:rPr>
        <w:t xml:space="preserve"> État 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>/ Territo</w:t>
      </w:r>
      <w:r w:rsidRPr="0043714E">
        <w:rPr>
          <w:rFonts w:asciiTheme="minorHAnsi" w:hAnsiTheme="minorHAnsi"/>
          <w:b/>
          <w:bCs/>
          <w:color w:val="000000"/>
          <w:lang w:val="fr-FR"/>
        </w:rPr>
        <w:t>ire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>: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ab/>
        <w:t>________________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ab/>
      </w:r>
      <w:r w:rsidRPr="0043714E">
        <w:rPr>
          <w:rFonts w:asciiTheme="minorHAnsi" w:hAnsiTheme="minorHAnsi"/>
          <w:b/>
          <w:bCs/>
          <w:color w:val="000000"/>
          <w:lang w:val="fr-FR"/>
        </w:rPr>
        <w:t>Aéroport et Ville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>:_____________________________</w:t>
      </w:r>
      <w:r w:rsidRPr="0043714E">
        <w:rPr>
          <w:rFonts w:asciiTheme="minorHAnsi" w:hAnsiTheme="minorHAnsi"/>
          <w:b/>
          <w:bCs/>
          <w:color w:val="000000"/>
          <w:lang w:val="fr-FR"/>
        </w:rPr>
        <w:t xml:space="preserve"> Date de la Visite :</w:t>
      </w:r>
      <w:r w:rsidR="00327366" w:rsidRPr="0043714E">
        <w:rPr>
          <w:rFonts w:asciiTheme="minorHAnsi" w:hAnsiTheme="minorHAnsi"/>
          <w:b/>
          <w:bCs/>
          <w:color w:val="000000"/>
          <w:lang w:val="fr-FR"/>
        </w:rPr>
        <w:t>_______________</w:t>
      </w:r>
    </w:p>
    <w:p w:rsidR="00327366" w:rsidRPr="0043714E" w:rsidRDefault="00327366" w:rsidP="00327366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lang w:val="fr-FR"/>
        </w:rPr>
      </w:pPr>
    </w:p>
    <w:p w:rsidR="00327366" w:rsidRPr="0043714E" w:rsidRDefault="00327366" w:rsidP="00327366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bCs/>
          <w:color w:val="000000"/>
          <w:lang w:val="fr-F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20" w:firstRow="1" w:lastRow="0" w:firstColumn="0" w:lastColumn="0" w:noHBand="1" w:noVBand="1"/>
      </w:tblPr>
      <w:tblGrid>
        <w:gridCol w:w="2479"/>
        <w:gridCol w:w="1809"/>
        <w:gridCol w:w="2516"/>
        <w:gridCol w:w="1872"/>
        <w:gridCol w:w="1278"/>
        <w:gridCol w:w="1744"/>
        <w:gridCol w:w="1252"/>
      </w:tblGrid>
      <w:tr w:rsidR="003E1F55" w:rsidRPr="0043714E" w:rsidTr="00186BA0">
        <w:trPr>
          <w:cantSplit/>
          <w:trHeight w:val="251"/>
          <w:tblHeader/>
        </w:trPr>
        <w:tc>
          <w:tcPr>
            <w:tcW w:w="0" w:type="auto"/>
            <w:vMerge w:val="restart"/>
            <w:shd w:val="clear" w:color="auto" w:fill="D9D9D9"/>
          </w:tcPr>
          <w:p w:rsidR="004E3EA5" w:rsidRPr="0043714E" w:rsidRDefault="002F2D54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0000"/>
                <w:lang w:val="fr-FR"/>
              </w:rPr>
            </w:pP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Organe d'exécution</w:t>
            </w:r>
            <w:r w:rsidRPr="0043714E">
              <w:rPr>
                <w:rStyle w:val="shorttext"/>
                <w:rFonts w:asciiTheme="minorHAnsi" w:hAnsiTheme="minorHAnsi"/>
                <w:color w:val="333333"/>
                <w:lang w:val="fr-FR"/>
              </w:rPr>
              <w:t xml:space="preserve"> </w:t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/</w:t>
            </w:r>
            <w:r w:rsidRPr="0043714E">
              <w:rPr>
                <w:rFonts w:asciiTheme="minorHAnsi" w:hAnsiTheme="minorHAnsi"/>
                <w:color w:val="333333"/>
                <w:lang w:val="fr-FR"/>
              </w:rPr>
              <w:br/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Autorité responsable</w:t>
            </w:r>
            <w:r w:rsidRPr="0043714E" w:rsidDel="002F2D54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 </w:t>
            </w:r>
          </w:p>
        </w:tc>
        <w:tc>
          <w:tcPr>
            <w:tcW w:w="4452" w:type="dxa"/>
            <w:gridSpan w:val="2"/>
            <w:shd w:val="clear" w:color="auto" w:fill="D9D9D9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OBSERVATION</w:t>
            </w:r>
          </w:p>
        </w:tc>
        <w:tc>
          <w:tcPr>
            <w:tcW w:w="5597" w:type="dxa"/>
            <w:gridSpan w:val="4"/>
            <w:shd w:val="clear" w:color="auto" w:fill="D9D9D9"/>
            <w:vAlign w:val="center"/>
          </w:tcPr>
          <w:p w:rsidR="004E3EA5" w:rsidRPr="0043714E" w:rsidRDefault="003E1F5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ACTION RECOMMANDEE</w:t>
            </w:r>
          </w:p>
        </w:tc>
      </w:tr>
      <w:tr w:rsidR="003E1F55" w:rsidRPr="0043714E" w:rsidTr="00186BA0">
        <w:trPr>
          <w:cantSplit/>
          <w:tblHeader/>
        </w:trPr>
        <w:tc>
          <w:tcPr>
            <w:tcW w:w="0" w:type="auto"/>
            <w:vMerge/>
            <w:shd w:val="clear" w:color="auto" w:fill="D9D9D9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0000"/>
                <w:lang w:val="fr-FR"/>
              </w:rPr>
            </w:pPr>
          </w:p>
        </w:tc>
        <w:tc>
          <w:tcPr>
            <w:tcW w:w="0" w:type="auto"/>
            <w:shd w:val="clear" w:color="auto" w:fill="D9D9D9"/>
          </w:tcPr>
          <w:p w:rsidR="004E3EA5" w:rsidRPr="0043714E" w:rsidRDefault="006E0173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0000"/>
                <w:lang w:val="fr-FR"/>
              </w:rPr>
            </w:pP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Facilité</w:t>
            </w:r>
            <w:r w:rsidRPr="0043714E">
              <w:rPr>
                <w:rStyle w:val="shorttext"/>
                <w:rFonts w:asciiTheme="minorHAnsi" w:hAnsiTheme="minorHAnsi"/>
                <w:color w:val="333333"/>
                <w:lang w:val="fr-FR"/>
              </w:rPr>
              <w:t>/</w:t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Service</w:t>
            </w:r>
            <w:r w:rsidRPr="0043714E">
              <w:rPr>
                <w:rStyle w:val="shorttext"/>
                <w:rFonts w:asciiTheme="minorHAnsi" w:hAnsiTheme="minorHAnsi"/>
                <w:color w:val="333333"/>
                <w:lang w:val="fr-FR"/>
              </w:rPr>
              <w:t xml:space="preserve"> </w:t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/ Document</w:t>
            </w:r>
            <w:r w:rsidRPr="0043714E" w:rsidDel="006E0173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 </w:t>
            </w:r>
          </w:p>
          <w:p w:rsidR="004E3EA5" w:rsidRPr="0043714E" w:rsidRDefault="006E0173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Description de l’objet</w:t>
            </w:r>
          </w:p>
        </w:tc>
        <w:tc>
          <w:tcPr>
            <w:tcW w:w="2516" w:type="dxa"/>
            <w:shd w:val="clear" w:color="auto" w:fill="D9D9D9"/>
          </w:tcPr>
          <w:p w:rsidR="004E3EA5" w:rsidRPr="0043714E" w:rsidRDefault="003E57BD" w:rsidP="00B4683F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 xml:space="preserve">Exigence et référence </w:t>
            </w:r>
            <w:r w:rsidR="004E3EA5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(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e.g. </w:t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OACI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, </w:t>
            </w:r>
            <w:r w:rsidRPr="0043714E">
              <w:rPr>
                <w:rStyle w:val="hps"/>
                <w:rFonts w:asciiTheme="minorHAnsi" w:hAnsiTheme="minorHAnsi"/>
                <w:color w:val="333333"/>
                <w:lang w:val="fr-FR"/>
              </w:rPr>
              <w:t>OMS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, </w:t>
            </w:r>
            <w:r w:rsidR="004E3EA5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ACI, IATA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, etc.</w:t>
            </w:r>
            <w:r w:rsidR="004E3EA5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)</w:t>
            </w:r>
          </w:p>
        </w:tc>
        <w:tc>
          <w:tcPr>
            <w:tcW w:w="1872" w:type="dxa"/>
            <w:shd w:val="clear" w:color="auto" w:fill="D9D9D9"/>
          </w:tcPr>
          <w:p w:rsidR="004E3EA5" w:rsidRPr="0043714E" w:rsidRDefault="004E3EA5" w:rsidP="003E1F55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Description </w:t>
            </w:r>
            <w:r w:rsidR="003E1F55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de l’Action recommandée</w:t>
            </w:r>
          </w:p>
        </w:tc>
        <w:tc>
          <w:tcPr>
            <w:tcW w:w="0" w:type="auto"/>
            <w:shd w:val="clear" w:color="auto" w:fill="D9D9D9"/>
          </w:tcPr>
          <w:p w:rsidR="003E57BD" w:rsidRPr="0043714E" w:rsidRDefault="003E57BD" w:rsidP="003E57BD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0000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Action Prioritaire</w:t>
            </w:r>
          </w:p>
          <w:p w:rsidR="004E3EA5" w:rsidRPr="0043714E" w:rsidRDefault="003E57BD" w:rsidP="004E3EA5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(1/2/3)</w:t>
            </w:r>
          </w:p>
        </w:tc>
        <w:tc>
          <w:tcPr>
            <w:tcW w:w="0" w:type="auto"/>
            <w:shd w:val="clear" w:color="auto" w:fill="D9D9D9"/>
          </w:tcPr>
          <w:p w:rsidR="002F2D54" w:rsidRPr="0043714E" w:rsidRDefault="002F2D54" w:rsidP="002F2D54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Date d’achèvement ciblée</w:t>
            </w:r>
          </w:p>
          <w:p w:rsidR="004E3EA5" w:rsidRPr="0043714E" w:rsidRDefault="002F2D54" w:rsidP="002F2D54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 w:rsidDel="002F2D54">
              <w:rPr>
                <w:rFonts w:asciiTheme="minorHAnsi" w:hAnsiTheme="minorHAnsi"/>
                <w:b/>
                <w:bCs/>
                <w:color w:val="000000"/>
                <w:lang w:val="fr-FR"/>
              </w:rPr>
              <w:t xml:space="preserve"> 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(</w:t>
            </w: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mois/année</w:t>
            </w:r>
            <w:r w:rsidR="00B4683F"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)</w:t>
            </w:r>
          </w:p>
        </w:tc>
        <w:tc>
          <w:tcPr>
            <w:tcW w:w="0" w:type="auto"/>
            <w:shd w:val="clear" w:color="auto" w:fill="D9D9D9"/>
          </w:tcPr>
          <w:p w:rsidR="004E3EA5" w:rsidRPr="0043714E" w:rsidRDefault="002F2D54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color w:val="000000"/>
                <w:lang w:val="fr-FR"/>
              </w:rPr>
              <w:t>Remarques</w:t>
            </w: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156BFA" w:rsidP="00156BFA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lang w:val="fr-FR"/>
              </w:rPr>
              <w:t>Autorité de santé publique</w:t>
            </w:r>
            <w:r w:rsidRPr="0043714E" w:rsidDel="00156BFA">
              <w:rPr>
                <w:rFonts w:asciiTheme="minorHAnsi" w:hAnsiTheme="minorHAnsi"/>
                <w:b/>
                <w:bCs/>
                <w:lang w:val="fr-FR"/>
              </w:rPr>
              <w:t xml:space="preserve"> </w:t>
            </w:r>
            <w:r w:rsidR="004E3EA5" w:rsidRPr="0043714E">
              <w:rPr>
                <w:rFonts w:asciiTheme="minorHAnsi" w:hAnsiTheme="minorHAnsi"/>
                <w:b/>
                <w:bCs/>
                <w:lang w:val="fr-FR"/>
              </w:rPr>
              <w:t xml:space="preserve">/ </w:t>
            </w:r>
            <w:r w:rsidRPr="0043714E">
              <w:rPr>
                <w:rFonts w:asciiTheme="minorHAnsi" w:hAnsiTheme="minorHAnsi"/>
                <w:b/>
                <w:bCs/>
                <w:lang w:val="fr-FR"/>
              </w:rPr>
              <w:t xml:space="preserve"> Ministère de la Santé</w:t>
            </w: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156BFA" w:rsidP="00156BFA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lang w:val="fr-FR"/>
              </w:rPr>
              <w:t>Autorité de l’aviation civile</w:t>
            </w:r>
            <w:r w:rsidR="00B4683F" w:rsidRPr="0043714E">
              <w:rPr>
                <w:rFonts w:asciiTheme="minorHAnsi" w:hAnsiTheme="minorHAnsi"/>
                <w:b/>
                <w:bCs/>
                <w:lang w:val="fr-FR"/>
              </w:rPr>
              <w:t xml:space="preserve"> / </w:t>
            </w:r>
            <w:r w:rsidRPr="0043714E">
              <w:rPr>
                <w:rFonts w:asciiTheme="minorHAnsi" w:hAnsiTheme="minorHAnsi"/>
                <w:b/>
                <w:bCs/>
                <w:lang w:val="fr-FR"/>
              </w:rPr>
              <w:t xml:space="preserve"> Ministère du Transport</w:t>
            </w: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156BFA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bCs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lang w:val="fr-FR"/>
              </w:rPr>
              <w:t>Gestionnaire de l’Aéroport</w:t>
            </w: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4E3EA5" w:rsidRPr="0043714E" w:rsidRDefault="006E0173" w:rsidP="00156BFA">
            <w:pPr>
              <w:spacing w:after="0" w:line="240" w:lineRule="auto"/>
              <w:rPr>
                <w:rFonts w:asciiTheme="minorHAnsi" w:hAnsiTheme="minorHAnsi"/>
                <w:b/>
                <w:bCs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lang w:val="fr-FR"/>
              </w:rPr>
              <w:lastRenderedPageBreak/>
              <w:t>Fournisseur du service de santé de l’aéroport</w:t>
            </w:r>
            <w:r w:rsidRPr="0043714E" w:rsidDel="006E0173">
              <w:rPr>
                <w:rFonts w:asciiTheme="minorHAnsi" w:hAnsiTheme="minorHAnsi"/>
                <w:b/>
                <w:bCs/>
                <w:lang w:val="fr-FR"/>
              </w:rPr>
              <w:t xml:space="preserve"> </w:t>
            </w:r>
            <w:r w:rsidR="00156BFA" w:rsidRPr="0043714E">
              <w:rPr>
                <w:rFonts w:asciiTheme="minorHAnsi" w:hAnsiTheme="minorHAnsi"/>
                <w:b/>
                <w:bCs/>
                <w:lang w:val="fr-FR"/>
              </w:rPr>
              <w:t>et Services médicaux</w:t>
            </w: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4E3EA5" w:rsidRPr="0043714E" w:rsidRDefault="004E3EA5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156BFA" w:rsidP="00156BFA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bCs/>
                <w:lang w:val="fr-FR"/>
              </w:rPr>
              <w:t>Fournisseur de Services de Navigation Aérienne (ANSP)</w:t>
            </w: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156BFA" w:rsidP="00156BFA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snapToGrid w:val="0"/>
                <w:color w:val="000000"/>
                <w:lang w:val="fr-FR"/>
              </w:rPr>
              <w:t>Exploitant d’aéronefs</w:t>
            </w: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156BFA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lang w:val="fr-FR"/>
              </w:rPr>
              <w:t>Assistance en Escale</w:t>
            </w: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43714E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6E0173" w:rsidP="006E0173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  <w:r w:rsidRPr="0043714E">
              <w:rPr>
                <w:rFonts w:asciiTheme="minorHAnsi" w:hAnsiTheme="minorHAnsi"/>
                <w:b/>
                <w:lang w:val="fr-FR"/>
              </w:rPr>
              <w:t>Autres agences de l’Etat</w:t>
            </w:r>
            <w:r w:rsidR="00B4683F" w:rsidRPr="0043714E">
              <w:rPr>
                <w:rFonts w:asciiTheme="minorHAnsi" w:hAnsiTheme="minorHAnsi"/>
                <w:b/>
                <w:lang w:val="fr-FR"/>
              </w:rPr>
              <w:t xml:space="preserve"> (Immigration, </w:t>
            </w:r>
            <w:r w:rsidRPr="0043714E">
              <w:rPr>
                <w:rFonts w:asciiTheme="minorHAnsi" w:hAnsiTheme="minorHAnsi"/>
                <w:b/>
                <w:lang w:val="fr-FR"/>
              </w:rPr>
              <w:t>Douanes</w:t>
            </w:r>
            <w:r w:rsidR="00B4683F" w:rsidRPr="0043714E">
              <w:rPr>
                <w:rFonts w:asciiTheme="minorHAnsi" w:hAnsiTheme="minorHAnsi"/>
                <w:b/>
                <w:lang w:val="fr-FR"/>
              </w:rPr>
              <w:t>, etc.)</w:t>
            </w: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  <w:tr w:rsidR="003E1F55" w:rsidRPr="001268B8" w:rsidTr="00186BA0">
        <w:trPr>
          <w:cantSplit/>
          <w:trHeight w:val="269"/>
        </w:trPr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2516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1872" w:type="dxa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0" w:type="auto"/>
          </w:tcPr>
          <w:p w:rsidR="00B4683F" w:rsidRPr="0043714E" w:rsidRDefault="00B4683F" w:rsidP="00327366">
            <w:pPr>
              <w:widowControl w:val="0"/>
              <w:tabs>
                <w:tab w:val="center" w:pos="6720"/>
                <w:tab w:val="center" w:pos="12150"/>
                <w:tab w:val="center" w:pos="1305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b/>
                <w:lang w:val="fr-FR"/>
              </w:rPr>
            </w:pPr>
          </w:p>
        </w:tc>
      </w:tr>
    </w:tbl>
    <w:p w:rsidR="00327366" w:rsidRPr="0043714E" w:rsidRDefault="00327366" w:rsidP="00327366">
      <w:pPr>
        <w:widowControl w:val="0"/>
        <w:tabs>
          <w:tab w:val="left" w:pos="90"/>
          <w:tab w:val="right" w:pos="570"/>
          <w:tab w:val="left" w:pos="660"/>
          <w:tab w:val="left" w:pos="915"/>
          <w:tab w:val="left" w:pos="2820"/>
          <w:tab w:val="left" w:pos="4365"/>
          <w:tab w:val="left" w:pos="6180"/>
          <w:tab w:val="left" w:pos="7155"/>
          <w:tab w:val="center" w:pos="9465"/>
          <w:tab w:val="left" w:pos="9810"/>
          <w:tab w:val="left" w:pos="11640"/>
          <w:tab w:val="left" w:pos="1260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/>
          <w:color w:val="000000"/>
          <w:lang w:val="fr-FR"/>
        </w:rPr>
      </w:pPr>
    </w:p>
    <w:p w:rsidR="00BA44F1" w:rsidRPr="0043714E" w:rsidRDefault="00BA44F1" w:rsidP="00F9796C">
      <w:pPr>
        <w:widowControl w:val="0"/>
        <w:tabs>
          <w:tab w:val="left" w:pos="2220"/>
        </w:tabs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/>
          <w:color w:val="000000"/>
          <w:lang w:val="fr-FR"/>
        </w:rPr>
      </w:pPr>
    </w:p>
    <w:sectPr w:rsidR="00BA44F1" w:rsidRPr="0043714E" w:rsidSect="009868E9">
      <w:footerReference w:type="default" r:id="rId8"/>
      <w:headerReference w:type="first" r:id="rId9"/>
      <w:pgSz w:w="15840" w:h="12240" w:orient="landscape" w:code="1"/>
      <w:pgMar w:top="2346" w:right="1440" w:bottom="1440" w:left="1440" w:header="432" w:footer="432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4E66" w:rsidRDefault="00514E66" w:rsidP="00E26F96">
      <w:pPr>
        <w:spacing w:after="0" w:line="240" w:lineRule="auto"/>
      </w:pPr>
      <w:r>
        <w:separator/>
      </w:r>
    </w:p>
  </w:endnote>
  <w:endnote w:type="continuationSeparator" w:id="0">
    <w:p w:rsidR="00514E66" w:rsidRDefault="00514E66" w:rsidP="00E26F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2E3" w:rsidRPr="00CC78C4" w:rsidRDefault="008952E3" w:rsidP="00CC78C4">
    <w:pPr>
      <w:pStyle w:val="Footer"/>
      <w:jc w:val="center"/>
      <w:rPr>
        <w:rFonts w:ascii="Times New Roman" w:hAnsi="Times New Roman"/>
        <w:szCs w:val="20"/>
      </w:rPr>
    </w:pPr>
    <w:r w:rsidRPr="00CC78C4">
      <w:rPr>
        <w:rFonts w:ascii="Times New Roman" w:hAnsi="Times New Roman"/>
        <w:sz w:val="20"/>
        <w:szCs w:val="20"/>
      </w:rPr>
      <w:t xml:space="preserve">— </w:t>
    </w:r>
    <w:r w:rsidRPr="00CC78C4">
      <w:rPr>
        <w:rFonts w:ascii="Times New Roman" w:hAnsi="Times New Roman"/>
        <w:sz w:val="20"/>
        <w:szCs w:val="20"/>
      </w:rPr>
      <w:fldChar w:fldCharType="begin"/>
    </w:r>
    <w:r w:rsidRPr="00CC78C4">
      <w:rPr>
        <w:rFonts w:ascii="Times New Roman" w:hAnsi="Times New Roman"/>
        <w:sz w:val="20"/>
        <w:szCs w:val="20"/>
      </w:rPr>
      <w:instrText xml:space="preserve"> PAGE   \* MERGEFORMAT </w:instrText>
    </w:r>
    <w:r w:rsidRPr="00CC78C4">
      <w:rPr>
        <w:rFonts w:ascii="Times New Roman" w:hAnsi="Times New Roman"/>
        <w:sz w:val="20"/>
        <w:szCs w:val="20"/>
      </w:rPr>
      <w:fldChar w:fldCharType="separate"/>
    </w:r>
    <w:r w:rsidR="009868E9">
      <w:rPr>
        <w:rFonts w:ascii="Times New Roman" w:hAnsi="Times New Roman"/>
        <w:noProof/>
        <w:sz w:val="20"/>
        <w:szCs w:val="20"/>
      </w:rPr>
      <w:t>2</w:t>
    </w:r>
    <w:r w:rsidRPr="00CC78C4">
      <w:rPr>
        <w:rFonts w:ascii="Times New Roman" w:hAnsi="Times New Roman"/>
        <w:sz w:val="20"/>
        <w:szCs w:val="20"/>
      </w:rPr>
      <w:fldChar w:fldCharType="end"/>
    </w:r>
    <w:r w:rsidRPr="00CC78C4">
      <w:rPr>
        <w:rFonts w:ascii="Times New Roman" w:hAnsi="Times New Roman"/>
        <w:sz w:val="20"/>
        <w:szCs w:val="20"/>
      </w:rPr>
      <w:t xml:space="preserve"> —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4E66" w:rsidRDefault="00514E66" w:rsidP="00E26F96">
      <w:pPr>
        <w:spacing w:after="0" w:line="240" w:lineRule="auto"/>
      </w:pPr>
      <w:r>
        <w:separator/>
      </w:r>
    </w:p>
  </w:footnote>
  <w:footnote w:type="continuationSeparator" w:id="0">
    <w:p w:rsidR="00514E66" w:rsidRDefault="00514E66" w:rsidP="00E26F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423B" w:rsidRDefault="009868E9" w:rsidP="0050423B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2619375</wp:posOffset>
          </wp:positionH>
          <wp:positionV relativeFrom="margin">
            <wp:posOffset>-1045992</wp:posOffset>
          </wp:positionV>
          <wp:extent cx="2984500" cy="717550"/>
          <wp:effectExtent l="0" t="0" r="6350" b="6350"/>
          <wp:wrapNone/>
          <wp:docPr id="13" name="Picture 13" descr="CAPSCA Logo Lar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APSCA Logo Lar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4500" cy="71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0423B" w:rsidRDefault="0050423B" w:rsidP="0050423B">
    <w:pPr>
      <w:pStyle w:val="Header"/>
    </w:pPr>
  </w:p>
  <w:p w:rsidR="0050423B" w:rsidRDefault="00504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63724"/>
    <w:multiLevelType w:val="hybridMultilevel"/>
    <w:tmpl w:val="C316C8D8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10833FD"/>
    <w:multiLevelType w:val="hybridMultilevel"/>
    <w:tmpl w:val="7CAC57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0498D"/>
    <w:multiLevelType w:val="multilevel"/>
    <w:tmpl w:val="B1D6CAE2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021D441F"/>
    <w:multiLevelType w:val="hybridMultilevel"/>
    <w:tmpl w:val="E0301F7C"/>
    <w:lvl w:ilvl="0" w:tplc="1EC016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7D0819"/>
    <w:multiLevelType w:val="hybridMultilevel"/>
    <w:tmpl w:val="9D0C3D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1758C6"/>
    <w:multiLevelType w:val="hybridMultilevel"/>
    <w:tmpl w:val="261C88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9C86C12"/>
    <w:multiLevelType w:val="hybridMultilevel"/>
    <w:tmpl w:val="5C524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3B29D0"/>
    <w:multiLevelType w:val="hybridMultilevel"/>
    <w:tmpl w:val="412ED4E6"/>
    <w:lvl w:ilvl="0" w:tplc="B2A0115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B2A0115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8" w15:restartNumberingAfterBreak="0">
    <w:nsid w:val="11D429B8"/>
    <w:multiLevelType w:val="hybridMultilevel"/>
    <w:tmpl w:val="71AA1B3E"/>
    <w:lvl w:ilvl="0" w:tplc="08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3211B72"/>
    <w:multiLevelType w:val="hybridMultilevel"/>
    <w:tmpl w:val="59A226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39737F1"/>
    <w:multiLevelType w:val="hybridMultilevel"/>
    <w:tmpl w:val="D3BED77E"/>
    <w:lvl w:ilvl="0" w:tplc="32847394">
      <w:start w:val="1"/>
      <w:numFmt w:val="bullet"/>
      <w:lvlText w:val=""/>
      <w:lvlJc w:val="left"/>
      <w:pPr>
        <w:tabs>
          <w:tab w:val="num" w:pos="1080"/>
        </w:tabs>
        <w:ind w:firstLine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0"/>
        </w:tabs>
        <w:ind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1" w15:restartNumberingAfterBreak="0">
    <w:nsid w:val="18A80EFC"/>
    <w:multiLevelType w:val="hybridMultilevel"/>
    <w:tmpl w:val="1040D210"/>
    <w:lvl w:ilvl="0" w:tplc="B2A0115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1F0074E5"/>
    <w:multiLevelType w:val="hybridMultilevel"/>
    <w:tmpl w:val="B212F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0300BC"/>
    <w:multiLevelType w:val="hybridMultilevel"/>
    <w:tmpl w:val="B8CAB72A"/>
    <w:lvl w:ilvl="0" w:tplc="32847394">
      <w:start w:val="1"/>
      <w:numFmt w:val="bullet"/>
      <w:lvlText w:val=""/>
      <w:lvlJc w:val="left"/>
      <w:pPr>
        <w:tabs>
          <w:tab w:val="num" w:pos="2520"/>
        </w:tabs>
        <w:ind w:left="1440" w:firstLine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D9653D"/>
    <w:multiLevelType w:val="hybridMultilevel"/>
    <w:tmpl w:val="3B6620AC"/>
    <w:lvl w:ilvl="0" w:tplc="B8982BB6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15" w15:restartNumberingAfterBreak="0">
    <w:nsid w:val="26887719"/>
    <w:multiLevelType w:val="hybridMultilevel"/>
    <w:tmpl w:val="B6AEACB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6" w15:restartNumberingAfterBreak="0">
    <w:nsid w:val="27331960"/>
    <w:multiLevelType w:val="hybridMultilevel"/>
    <w:tmpl w:val="2D5684C8"/>
    <w:lvl w:ilvl="0" w:tplc="CDA25696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5328AB"/>
    <w:multiLevelType w:val="hybridMultilevel"/>
    <w:tmpl w:val="DB04AA68"/>
    <w:lvl w:ilvl="0" w:tplc="B8982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A5A73FC"/>
    <w:multiLevelType w:val="hybridMultilevel"/>
    <w:tmpl w:val="BDE0DBAE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9" w15:restartNumberingAfterBreak="0">
    <w:nsid w:val="2A67638C"/>
    <w:multiLevelType w:val="hybridMultilevel"/>
    <w:tmpl w:val="5E88DB2E"/>
    <w:lvl w:ilvl="0" w:tplc="0809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0" w15:restartNumberingAfterBreak="0">
    <w:nsid w:val="2A76258D"/>
    <w:multiLevelType w:val="hybridMultilevel"/>
    <w:tmpl w:val="4F001C24"/>
    <w:lvl w:ilvl="0" w:tplc="F49481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B5E7648"/>
    <w:multiLevelType w:val="hybridMultilevel"/>
    <w:tmpl w:val="78E09B12"/>
    <w:lvl w:ilvl="0" w:tplc="8446DDE6">
      <w:start w:val="8"/>
      <w:numFmt w:val="upperLetter"/>
      <w:lvlText w:val="%1."/>
      <w:lvlJc w:val="left"/>
      <w:pPr>
        <w:ind w:left="108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5D5E4A"/>
    <w:multiLevelType w:val="hybridMultilevel"/>
    <w:tmpl w:val="236C42C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59551BB"/>
    <w:multiLevelType w:val="hybridMultilevel"/>
    <w:tmpl w:val="208E5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8221FC5"/>
    <w:multiLevelType w:val="hybridMultilevel"/>
    <w:tmpl w:val="35BA755E"/>
    <w:lvl w:ilvl="0" w:tplc="E5D2654A">
      <w:start w:val="1"/>
      <w:numFmt w:val="bullet"/>
      <w:lvlText w:val="-"/>
      <w:lvlJc w:val="left"/>
      <w:pPr>
        <w:ind w:left="69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25" w15:restartNumberingAfterBreak="0">
    <w:nsid w:val="3E0A3BD4"/>
    <w:multiLevelType w:val="hybridMultilevel"/>
    <w:tmpl w:val="EA8A55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33B5FF3"/>
    <w:multiLevelType w:val="hybridMultilevel"/>
    <w:tmpl w:val="92E039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D83E4B"/>
    <w:multiLevelType w:val="hybridMultilevel"/>
    <w:tmpl w:val="2C9269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0575C0"/>
    <w:multiLevelType w:val="hybridMultilevel"/>
    <w:tmpl w:val="2366667C"/>
    <w:lvl w:ilvl="0" w:tplc="01F6A72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649E3"/>
    <w:multiLevelType w:val="multilevel"/>
    <w:tmpl w:val="850C9CA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0" w15:restartNumberingAfterBreak="0">
    <w:nsid w:val="5DA006DC"/>
    <w:multiLevelType w:val="hybridMultilevel"/>
    <w:tmpl w:val="BA4ECD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261686D"/>
    <w:multiLevelType w:val="hybridMultilevel"/>
    <w:tmpl w:val="BE2089FC"/>
    <w:lvl w:ilvl="0" w:tplc="B2A0115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A5530"/>
    <w:multiLevelType w:val="hybridMultilevel"/>
    <w:tmpl w:val="AB0430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53E4CA4"/>
    <w:multiLevelType w:val="hybridMultilevel"/>
    <w:tmpl w:val="E5C203B8"/>
    <w:lvl w:ilvl="0" w:tplc="B8982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1011E7"/>
    <w:multiLevelType w:val="hybridMultilevel"/>
    <w:tmpl w:val="D800F8D2"/>
    <w:lvl w:ilvl="0" w:tplc="B8982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CF14AB"/>
    <w:multiLevelType w:val="hybridMultilevel"/>
    <w:tmpl w:val="18FA890C"/>
    <w:lvl w:ilvl="0" w:tplc="B8982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8732C0"/>
    <w:multiLevelType w:val="hybridMultilevel"/>
    <w:tmpl w:val="7688D114"/>
    <w:lvl w:ilvl="0" w:tplc="08090001">
      <w:start w:val="1"/>
      <w:numFmt w:val="bullet"/>
      <w:lvlText w:val=""/>
      <w:lvlJc w:val="left"/>
      <w:pPr>
        <w:ind w:left="-5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9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</w:abstractNum>
  <w:abstractNum w:abstractNumId="37" w15:restartNumberingAfterBreak="0">
    <w:nsid w:val="70AF2AEA"/>
    <w:multiLevelType w:val="hybridMultilevel"/>
    <w:tmpl w:val="38129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3A5AAC"/>
    <w:multiLevelType w:val="hybridMultilevel"/>
    <w:tmpl w:val="9B044D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7F38CD"/>
    <w:multiLevelType w:val="hybridMultilevel"/>
    <w:tmpl w:val="BE3EFDD4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40" w15:restartNumberingAfterBreak="0">
    <w:nsid w:val="737B0279"/>
    <w:multiLevelType w:val="hybridMultilevel"/>
    <w:tmpl w:val="E3AA6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61D85"/>
    <w:multiLevelType w:val="hybridMultilevel"/>
    <w:tmpl w:val="D7A463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AB53A1"/>
    <w:multiLevelType w:val="hybridMultilevel"/>
    <w:tmpl w:val="05E44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4C308A"/>
    <w:multiLevelType w:val="hybridMultilevel"/>
    <w:tmpl w:val="AA8C52A8"/>
    <w:lvl w:ilvl="0" w:tplc="B8982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EB0E36"/>
    <w:multiLevelType w:val="hybridMultilevel"/>
    <w:tmpl w:val="BAC24C1C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7CF10AD6"/>
    <w:multiLevelType w:val="hybridMultilevel"/>
    <w:tmpl w:val="E28CD4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7"/>
  </w:num>
  <w:num w:numId="3">
    <w:abstractNumId w:val="31"/>
  </w:num>
  <w:num w:numId="4">
    <w:abstractNumId w:val="11"/>
  </w:num>
  <w:num w:numId="5">
    <w:abstractNumId w:val="2"/>
  </w:num>
  <w:num w:numId="6">
    <w:abstractNumId w:val="29"/>
  </w:num>
  <w:num w:numId="7">
    <w:abstractNumId w:val="10"/>
  </w:num>
  <w:num w:numId="8">
    <w:abstractNumId w:val="15"/>
  </w:num>
  <w:num w:numId="9">
    <w:abstractNumId w:val="13"/>
  </w:num>
  <w:num w:numId="10">
    <w:abstractNumId w:val="40"/>
  </w:num>
  <w:num w:numId="11">
    <w:abstractNumId w:val="19"/>
  </w:num>
  <w:num w:numId="12">
    <w:abstractNumId w:val="8"/>
  </w:num>
  <w:num w:numId="13">
    <w:abstractNumId w:val="20"/>
  </w:num>
  <w:num w:numId="14">
    <w:abstractNumId w:val="21"/>
  </w:num>
  <w:num w:numId="15">
    <w:abstractNumId w:val="22"/>
  </w:num>
  <w:num w:numId="16">
    <w:abstractNumId w:val="27"/>
  </w:num>
  <w:num w:numId="17">
    <w:abstractNumId w:val="18"/>
  </w:num>
  <w:num w:numId="18">
    <w:abstractNumId w:val="39"/>
  </w:num>
  <w:num w:numId="19">
    <w:abstractNumId w:val="42"/>
  </w:num>
  <w:num w:numId="20">
    <w:abstractNumId w:val="37"/>
  </w:num>
  <w:num w:numId="21">
    <w:abstractNumId w:val="25"/>
  </w:num>
  <w:num w:numId="22">
    <w:abstractNumId w:val="33"/>
  </w:num>
  <w:num w:numId="23">
    <w:abstractNumId w:val="17"/>
  </w:num>
  <w:num w:numId="24">
    <w:abstractNumId w:val="43"/>
  </w:num>
  <w:num w:numId="25">
    <w:abstractNumId w:val="14"/>
  </w:num>
  <w:num w:numId="26">
    <w:abstractNumId w:val="34"/>
  </w:num>
  <w:num w:numId="27">
    <w:abstractNumId w:val="35"/>
  </w:num>
  <w:num w:numId="28">
    <w:abstractNumId w:val="9"/>
  </w:num>
  <w:num w:numId="29">
    <w:abstractNumId w:val="12"/>
  </w:num>
  <w:num w:numId="30">
    <w:abstractNumId w:val="4"/>
  </w:num>
  <w:num w:numId="31">
    <w:abstractNumId w:val="5"/>
  </w:num>
  <w:num w:numId="32">
    <w:abstractNumId w:val="6"/>
  </w:num>
  <w:num w:numId="33">
    <w:abstractNumId w:val="1"/>
  </w:num>
  <w:num w:numId="34">
    <w:abstractNumId w:val="38"/>
  </w:num>
  <w:num w:numId="35">
    <w:abstractNumId w:val="26"/>
  </w:num>
  <w:num w:numId="36">
    <w:abstractNumId w:val="23"/>
  </w:num>
  <w:num w:numId="37">
    <w:abstractNumId w:val="0"/>
  </w:num>
  <w:num w:numId="38">
    <w:abstractNumId w:val="3"/>
  </w:num>
  <w:num w:numId="39">
    <w:abstractNumId w:val="45"/>
  </w:num>
  <w:num w:numId="40">
    <w:abstractNumId w:val="41"/>
  </w:num>
  <w:num w:numId="41">
    <w:abstractNumId w:val="44"/>
  </w:num>
  <w:num w:numId="42">
    <w:abstractNumId w:val="30"/>
  </w:num>
  <w:num w:numId="43">
    <w:abstractNumId w:val="24"/>
  </w:num>
  <w:num w:numId="44">
    <w:abstractNumId w:val="16"/>
  </w:num>
  <w:num w:numId="45">
    <w:abstractNumId w:val="28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defaultTabStop w:val="720"/>
  <w:hyphenationZone w:val="425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rMwMzI2NTU0sTBW0lEKTi0uzszPAykwrAUATZg+YiwAAAA="/>
  </w:docVars>
  <w:rsids>
    <w:rsidRoot w:val="00AE6AA8"/>
    <w:rsid w:val="000003B1"/>
    <w:rsid w:val="00003E5F"/>
    <w:rsid w:val="00004FEC"/>
    <w:rsid w:val="000052CB"/>
    <w:rsid w:val="000053F5"/>
    <w:rsid w:val="0000714A"/>
    <w:rsid w:val="00007DED"/>
    <w:rsid w:val="00010C7E"/>
    <w:rsid w:val="0001780A"/>
    <w:rsid w:val="000201B1"/>
    <w:rsid w:val="0002172D"/>
    <w:rsid w:val="000241E6"/>
    <w:rsid w:val="00024D1D"/>
    <w:rsid w:val="00025BE2"/>
    <w:rsid w:val="00026888"/>
    <w:rsid w:val="00026A23"/>
    <w:rsid w:val="000311E8"/>
    <w:rsid w:val="00035B3A"/>
    <w:rsid w:val="000368F6"/>
    <w:rsid w:val="00037EBB"/>
    <w:rsid w:val="00042884"/>
    <w:rsid w:val="000433EA"/>
    <w:rsid w:val="000476EE"/>
    <w:rsid w:val="00047F28"/>
    <w:rsid w:val="000532EC"/>
    <w:rsid w:val="00060AFD"/>
    <w:rsid w:val="000629D8"/>
    <w:rsid w:val="000632ED"/>
    <w:rsid w:val="00063576"/>
    <w:rsid w:val="00065C93"/>
    <w:rsid w:val="00071790"/>
    <w:rsid w:val="00071AF1"/>
    <w:rsid w:val="00074FA3"/>
    <w:rsid w:val="00076B2B"/>
    <w:rsid w:val="00076E40"/>
    <w:rsid w:val="000819B9"/>
    <w:rsid w:val="00084172"/>
    <w:rsid w:val="00084FB4"/>
    <w:rsid w:val="00087A57"/>
    <w:rsid w:val="000909DE"/>
    <w:rsid w:val="00091B80"/>
    <w:rsid w:val="00091B83"/>
    <w:rsid w:val="0009266E"/>
    <w:rsid w:val="00093737"/>
    <w:rsid w:val="00093F16"/>
    <w:rsid w:val="000953B4"/>
    <w:rsid w:val="00096CDC"/>
    <w:rsid w:val="000A462C"/>
    <w:rsid w:val="000A636D"/>
    <w:rsid w:val="000A74C7"/>
    <w:rsid w:val="000A75E1"/>
    <w:rsid w:val="000B1FBD"/>
    <w:rsid w:val="000B24C4"/>
    <w:rsid w:val="000B3B25"/>
    <w:rsid w:val="000C3084"/>
    <w:rsid w:val="000D129A"/>
    <w:rsid w:val="000D293B"/>
    <w:rsid w:val="000D37C8"/>
    <w:rsid w:val="000D4807"/>
    <w:rsid w:val="000D4A83"/>
    <w:rsid w:val="000D6200"/>
    <w:rsid w:val="000E13B1"/>
    <w:rsid w:val="000E1507"/>
    <w:rsid w:val="000E31AA"/>
    <w:rsid w:val="000E5404"/>
    <w:rsid w:val="000E6189"/>
    <w:rsid w:val="000E65FB"/>
    <w:rsid w:val="000E67F8"/>
    <w:rsid w:val="000E722A"/>
    <w:rsid w:val="000F109A"/>
    <w:rsid w:val="000F1A44"/>
    <w:rsid w:val="000F4C7B"/>
    <w:rsid w:val="000F716C"/>
    <w:rsid w:val="000F7F21"/>
    <w:rsid w:val="00102360"/>
    <w:rsid w:val="00102600"/>
    <w:rsid w:val="0010676B"/>
    <w:rsid w:val="0010697E"/>
    <w:rsid w:val="00107B22"/>
    <w:rsid w:val="00107F5F"/>
    <w:rsid w:val="00112191"/>
    <w:rsid w:val="001124B4"/>
    <w:rsid w:val="00112D14"/>
    <w:rsid w:val="0011363C"/>
    <w:rsid w:val="00113CC5"/>
    <w:rsid w:val="00114DC1"/>
    <w:rsid w:val="001157C8"/>
    <w:rsid w:val="0011749C"/>
    <w:rsid w:val="001204B8"/>
    <w:rsid w:val="00121926"/>
    <w:rsid w:val="00124FAF"/>
    <w:rsid w:val="001258CA"/>
    <w:rsid w:val="001268B8"/>
    <w:rsid w:val="00131BA1"/>
    <w:rsid w:val="00133DAF"/>
    <w:rsid w:val="001343F1"/>
    <w:rsid w:val="00143BFC"/>
    <w:rsid w:val="00144F2B"/>
    <w:rsid w:val="00147A71"/>
    <w:rsid w:val="00147FE3"/>
    <w:rsid w:val="0015169B"/>
    <w:rsid w:val="00153C8F"/>
    <w:rsid w:val="0015483C"/>
    <w:rsid w:val="00154840"/>
    <w:rsid w:val="00154CAB"/>
    <w:rsid w:val="00155058"/>
    <w:rsid w:val="00156BFA"/>
    <w:rsid w:val="00156E07"/>
    <w:rsid w:val="00157335"/>
    <w:rsid w:val="001573E4"/>
    <w:rsid w:val="00161435"/>
    <w:rsid w:val="00161908"/>
    <w:rsid w:val="00165C47"/>
    <w:rsid w:val="00166052"/>
    <w:rsid w:val="00167CC5"/>
    <w:rsid w:val="00171603"/>
    <w:rsid w:val="00174CCC"/>
    <w:rsid w:val="00175B9E"/>
    <w:rsid w:val="00180DF2"/>
    <w:rsid w:val="00182A48"/>
    <w:rsid w:val="00183923"/>
    <w:rsid w:val="00184074"/>
    <w:rsid w:val="00184D21"/>
    <w:rsid w:val="00186891"/>
    <w:rsid w:val="00186BA0"/>
    <w:rsid w:val="00192306"/>
    <w:rsid w:val="00192811"/>
    <w:rsid w:val="00193505"/>
    <w:rsid w:val="001A16D7"/>
    <w:rsid w:val="001A4ABC"/>
    <w:rsid w:val="001A6ADC"/>
    <w:rsid w:val="001A6E5D"/>
    <w:rsid w:val="001B09BF"/>
    <w:rsid w:val="001B1553"/>
    <w:rsid w:val="001B2049"/>
    <w:rsid w:val="001B7B9B"/>
    <w:rsid w:val="001C0465"/>
    <w:rsid w:val="001C44D5"/>
    <w:rsid w:val="001C4C0F"/>
    <w:rsid w:val="001C4E1A"/>
    <w:rsid w:val="001D0419"/>
    <w:rsid w:val="001D0DDA"/>
    <w:rsid w:val="001D1A4F"/>
    <w:rsid w:val="001D1E8B"/>
    <w:rsid w:val="001D26E7"/>
    <w:rsid w:val="001D2782"/>
    <w:rsid w:val="001D6064"/>
    <w:rsid w:val="001D62CD"/>
    <w:rsid w:val="001E4A1B"/>
    <w:rsid w:val="001E6F91"/>
    <w:rsid w:val="001F0657"/>
    <w:rsid w:val="001F3BAF"/>
    <w:rsid w:val="001F7058"/>
    <w:rsid w:val="00202088"/>
    <w:rsid w:val="00202ECD"/>
    <w:rsid w:val="00202F19"/>
    <w:rsid w:val="00203A05"/>
    <w:rsid w:val="00203BE2"/>
    <w:rsid w:val="002057A7"/>
    <w:rsid w:val="0020640C"/>
    <w:rsid w:val="002071AF"/>
    <w:rsid w:val="002103AA"/>
    <w:rsid w:val="002114D5"/>
    <w:rsid w:val="00211837"/>
    <w:rsid w:val="002212B7"/>
    <w:rsid w:val="00221799"/>
    <w:rsid w:val="00221A9E"/>
    <w:rsid w:val="00221CC1"/>
    <w:rsid w:val="00224559"/>
    <w:rsid w:val="002252E4"/>
    <w:rsid w:val="00226266"/>
    <w:rsid w:val="002269FE"/>
    <w:rsid w:val="002275D6"/>
    <w:rsid w:val="00230619"/>
    <w:rsid w:val="00231E07"/>
    <w:rsid w:val="002320C3"/>
    <w:rsid w:val="00232BA6"/>
    <w:rsid w:val="00236609"/>
    <w:rsid w:val="00241C71"/>
    <w:rsid w:val="002443AE"/>
    <w:rsid w:val="0025113A"/>
    <w:rsid w:val="002529D5"/>
    <w:rsid w:val="002546D0"/>
    <w:rsid w:val="00261BA7"/>
    <w:rsid w:val="002641B8"/>
    <w:rsid w:val="00264B50"/>
    <w:rsid w:val="00264E38"/>
    <w:rsid w:val="00265517"/>
    <w:rsid w:val="00266433"/>
    <w:rsid w:val="00266B3A"/>
    <w:rsid w:val="002673B2"/>
    <w:rsid w:val="002674E0"/>
    <w:rsid w:val="00267C10"/>
    <w:rsid w:val="00272042"/>
    <w:rsid w:val="0027307D"/>
    <w:rsid w:val="002736AF"/>
    <w:rsid w:val="00275791"/>
    <w:rsid w:val="00276935"/>
    <w:rsid w:val="00276FE7"/>
    <w:rsid w:val="0027739D"/>
    <w:rsid w:val="0027782A"/>
    <w:rsid w:val="00280E00"/>
    <w:rsid w:val="00284082"/>
    <w:rsid w:val="00284163"/>
    <w:rsid w:val="00285E2F"/>
    <w:rsid w:val="00291450"/>
    <w:rsid w:val="0029337F"/>
    <w:rsid w:val="00293B71"/>
    <w:rsid w:val="00293F43"/>
    <w:rsid w:val="002952E0"/>
    <w:rsid w:val="00295993"/>
    <w:rsid w:val="00295B3F"/>
    <w:rsid w:val="00295C64"/>
    <w:rsid w:val="002968C1"/>
    <w:rsid w:val="002A1118"/>
    <w:rsid w:val="002A4F49"/>
    <w:rsid w:val="002A5924"/>
    <w:rsid w:val="002A5A43"/>
    <w:rsid w:val="002A7D15"/>
    <w:rsid w:val="002B4589"/>
    <w:rsid w:val="002B7EC1"/>
    <w:rsid w:val="002C09A4"/>
    <w:rsid w:val="002C2E74"/>
    <w:rsid w:val="002C3D11"/>
    <w:rsid w:val="002C5537"/>
    <w:rsid w:val="002C58E1"/>
    <w:rsid w:val="002C7897"/>
    <w:rsid w:val="002D0664"/>
    <w:rsid w:val="002D0B37"/>
    <w:rsid w:val="002D5B6C"/>
    <w:rsid w:val="002D6A2E"/>
    <w:rsid w:val="002D7154"/>
    <w:rsid w:val="002E2295"/>
    <w:rsid w:val="002E395D"/>
    <w:rsid w:val="002E3AF4"/>
    <w:rsid w:val="002E3E08"/>
    <w:rsid w:val="002E671E"/>
    <w:rsid w:val="002F1E65"/>
    <w:rsid w:val="002F1EC2"/>
    <w:rsid w:val="002F2D54"/>
    <w:rsid w:val="002F33D9"/>
    <w:rsid w:val="002F3F4D"/>
    <w:rsid w:val="002F7EF1"/>
    <w:rsid w:val="00300845"/>
    <w:rsid w:val="00310159"/>
    <w:rsid w:val="003104A8"/>
    <w:rsid w:val="00310F31"/>
    <w:rsid w:val="003123F7"/>
    <w:rsid w:val="00312E74"/>
    <w:rsid w:val="00313582"/>
    <w:rsid w:val="00313B84"/>
    <w:rsid w:val="00314F2C"/>
    <w:rsid w:val="003152DA"/>
    <w:rsid w:val="00315328"/>
    <w:rsid w:val="003153B2"/>
    <w:rsid w:val="003217DD"/>
    <w:rsid w:val="003244F2"/>
    <w:rsid w:val="00325F8D"/>
    <w:rsid w:val="00327366"/>
    <w:rsid w:val="00327386"/>
    <w:rsid w:val="003314A7"/>
    <w:rsid w:val="003328FC"/>
    <w:rsid w:val="00332DD4"/>
    <w:rsid w:val="003346B1"/>
    <w:rsid w:val="00334EAF"/>
    <w:rsid w:val="00335B50"/>
    <w:rsid w:val="00340202"/>
    <w:rsid w:val="003403D2"/>
    <w:rsid w:val="00340927"/>
    <w:rsid w:val="00341A2C"/>
    <w:rsid w:val="00342980"/>
    <w:rsid w:val="00342AFD"/>
    <w:rsid w:val="00343E0C"/>
    <w:rsid w:val="003461EF"/>
    <w:rsid w:val="0034705E"/>
    <w:rsid w:val="00352474"/>
    <w:rsid w:val="0035468F"/>
    <w:rsid w:val="003561A3"/>
    <w:rsid w:val="0035652E"/>
    <w:rsid w:val="0035704A"/>
    <w:rsid w:val="003628CB"/>
    <w:rsid w:val="00364F82"/>
    <w:rsid w:val="00367179"/>
    <w:rsid w:val="003672B4"/>
    <w:rsid w:val="00367CE1"/>
    <w:rsid w:val="00371129"/>
    <w:rsid w:val="0037212D"/>
    <w:rsid w:val="00374056"/>
    <w:rsid w:val="00375862"/>
    <w:rsid w:val="00380F0E"/>
    <w:rsid w:val="0038288C"/>
    <w:rsid w:val="00384126"/>
    <w:rsid w:val="00385334"/>
    <w:rsid w:val="00385EB7"/>
    <w:rsid w:val="00386C7A"/>
    <w:rsid w:val="003932D8"/>
    <w:rsid w:val="00393A7B"/>
    <w:rsid w:val="003A02D0"/>
    <w:rsid w:val="003A20B3"/>
    <w:rsid w:val="003A2235"/>
    <w:rsid w:val="003A40BE"/>
    <w:rsid w:val="003A5706"/>
    <w:rsid w:val="003A665E"/>
    <w:rsid w:val="003B08EA"/>
    <w:rsid w:val="003B1F5A"/>
    <w:rsid w:val="003B470A"/>
    <w:rsid w:val="003B5630"/>
    <w:rsid w:val="003B5782"/>
    <w:rsid w:val="003B7393"/>
    <w:rsid w:val="003C0509"/>
    <w:rsid w:val="003C0E58"/>
    <w:rsid w:val="003C1B8C"/>
    <w:rsid w:val="003C5DCC"/>
    <w:rsid w:val="003C61D7"/>
    <w:rsid w:val="003D0235"/>
    <w:rsid w:val="003D50B3"/>
    <w:rsid w:val="003D51C6"/>
    <w:rsid w:val="003D6646"/>
    <w:rsid w:val="003D71F8"/>
    <w:rsid w:val="003D7D33"/>
    <w:rsid w:val="003E01B5"/>
    <w:rsid w:val="003E09A5"/>
    <w:rsid w:val="003E101F"/>
    <w:rsid w:val="003E1F55"/>
    <w:rsid w:val="003E3077"/>
    <w:rsid w:val="003E57BD"/>
    <w:rsid w:val="003E5F8C"/>
    <w:rsid w:val="003E6585"/>
    <w:rsid w:val="003E663E"/>
    <w:rsid w:val="003E7041"/>
    <w:rsid w:val="003F1247"/>
    <w:rsid w:val="003F38AE"/>
    <w:rsid w:val="003F398D"/>
    <w:rsid w:val="003F3C41"/>
    <w:rsid w:val="003F4EFC"/>
    <w:rsid w:val="003F524B"/>
    <w:rsid w:val="003F5548"/>
    <w:rsid w:val="003F5609"/>
    <w:rsid w:val="003F5C25"/>
    <w:rsid w:val="003F616D"/>
    <w:rsid w:val="003F6D43"/>
    <w:rsid w:val="003F785D"/>
    <w:rsid w:val="00403CA5"/>
    <w:rsid w:val="00404848"/>
    <w:rsid w:val="0040567F"/>
    <w:rsid w:val="004068A6"/>
    <w:rsid w:val="00415396"/>
    <w:rsid w:val="00416EF2"/>
    <w:rsid w:val="0041719E"/>
    <w:rsid w:val="00417F50"/>
    <w:rsid w:val="0042049A"/>
    <w:rsid w:val="00421FE1"/>
    <w:rsid w:val="004315A4"/>
    <w:rsid w:val="00431965"/>
    <w:rsid w:val="00432CC8"/>
    <w:rsid w:val="00433289"/>
    <w:rsid w:val="00434D5E"/>
    <w:rsid w:val="004361AD"/>
    <w:rsid w:val="00436989"/>
    <w:rsid w:val="0043714E"/>
    <w:rsid w:val="00440E8E"/>
    <w:rsid w:val="00441A43"/>
    <w:rsid w:val="00442320"/>
    <w:rsid w:val="0044477D"/>
    <w:rsid w:val="00444EEB"/>
    <w:rsid w:val="00445DEA"/>
    <w:rsid w:val="00451E11"/>
    <w:rsid w:val="00452CBB"/>
    <w:rsid w:val="00454269"/>
    <w:rsid w:val="00454413"/>
    <w:rsid w:val="00454B48"/>
    <w:rsid w:val="004608BE"/>
    <w:rsid w:val="00463202"/>
    <w:rsid w:val="00465998"/>
    <w:rsid w:val="00466D68"/>
    <w:rsid w:val="00467B8B"/>
    <w:rsid w:val="00470B4F"/>
    <w:rsid w:val="0047437C"/>
    <w:rsid w:val="0047466A"/>
    <w:rsid w:val="00476682"/>
    <w:rsid w:val="00480221"/>
    <w:rsid w:val="00481731"/>
    <w:rsid w:val="0048212F"/>
    <w:rsid w:val="0048564B"/>
    <w:rsid w:val="0048691A"/>
    <w:rsid w:val="0049188D"/>
    <w:rsid w:val="004926B1"/>
    <w:rsid w:val="00494866"/>
    <w:rsid w:val="00494E0A"/>
    <w:rsid w:val="00495609"/>
    <w:rsid w:val="004A38F9"/>
    <w:rsid w:val="004A4366"/>
    <w:rsid w:val="004A5E60"/>
    <w:rsid w:val="004A702E"/>
    <w:rsid w:val="004B08A9"/>
    <w:rsid w:val="004B6E64"/>
    <w:rsid w:val="004C04B9"/>
    <w:rsid w:val="004C4066"/>
    <w:rsid w:val="004D0AA5"/>
    <w:rsid w:val="004D206C"/>
    <w:rsid w:val="004D28DF"/>
    <w:rsid w:val="004D3EE8"/>
    <w:rsid w:val="004D46B6"/>
    <w:rsid w:val="004D5797"/>
    <w:rsid w:val="004D79AB"/>
    <w:rsid w:val="004D7E35"/>
    <w:rsid w:val="004E0358"/>
    <w:rsid w:val="004E0E8C"/>
    <w:rsid w:val="004E3EA5"/>
    <w:rsid w:val="004F1647"/>
    <w:rsid w:val="004F1AEF"/>
    <w:rsid w:val="004F2AC3"/>
    <w:rsid w:val="004F31FC"/>
    <w:rsid w:val="004F4E4A"/>
    <w:rsid w:val="004F4FA6"/>
    <w:rsid w:val="004F5A39"/>
    <w:rsid w:val="004F610E"/>
    <w:rsid w:val="005029B9"/>
    <w:rsid w:val="0050423B"/>
    <w:rsid w:val="005056F7"/>
    <w:rsid w:val="005059EF"/>
    <w:rsid w:val="00510E93"/>
    <w:rsid w:val="00514A4F"/>
    <w:rsid w:val="00514E66"/>
    <w:rsid w:val="00515A58"/>
    <w:rsid w:val="00515B21"/>
    <w:rsid w:val="00516131"/>
    <w:rsid w:val="00521034"/>
    <w:rsid w:val="00523984"/>
    <w:rsid w:val="00527786"/>
    <w:rsid w:val="00527E18"/>
    <w:rsid w:val="005311DF"/>
    <w:rsid w:val="00532533"/>
    <w:rsid w:val="0053329C"/>
    <w:rsid w:val="0053351D"/>
    <w:rsid w:val="00533AF2"/>
    <w:rsid w:val="005363A8"/>
    <w:rsid w:val="00541A95"/>
    <w:rsid w:val="0054339A"/>
    <w:rsid w:val="00543C0F"/>
    <w:rsid w:val="005448E5"/>
    <w:rsid w:val="00545D39"/>
    <w:rsid w:val="005462D2"/>
    <w:rsid w:val="00546999"/>
    <w:rsid w:val="005474E6"/>
    <w:rsid w:val="00547F94"/>
    <w:rsid w:val="005502B9"/>
    <w:rsid w:val="00550D39"/>
    <w:rsid w:val="0055237C"/>
    <w:rsid w:val="00552B69"/>
    <w:rsid w:val="00553BF5"/>
    <w:rsid w:val="00553D04"/>
    <w:rsid w:val="005540F6"/>
    <w:rsid w:val="00555348"/>
    <w:rsid w:val="0055622C"/>
    <w:rsid w:val="0055675E"/>
    <w:rsid w:val="00560BE1"/>
    <w:rsid w:val="00562F96"/>
    <w:rsid w:val="005704A1"/>
    <w:rsid w:val="00570A0F"/>
    <w:rsid w:val="00570EB2"/>
    <w:rsid w:val="00571AB2"/>
    <w:rsid w:val="0057279B"/>
    <w:rsid w:val="005736BE"/>
    <w:rsid w:val="005749E7"/>
    <w:rsid w:val="0057723D"/>
    <w:rsid w:val="00577705"/>
    <w:rsid w:val="0058141B"/>
    <w:rsid w:val="00583FDF"/>
    <w:rsid w:val="00584F50"/>
    <w:rsid w:val="00585B3E"/>
    <w:rsid w:val="00586D5E"/>
    <w:rsid w:val="00586DF2"/>
    <w:rsid w:val="005902C2"/>
    <w:rsid w:val="0059054F"/>
    <w:rsid w:val="005917AD"/>
    <w:rsid w:val="005923DE"/>
    <w:rsid w:val="00593AC2"/>
    <w:rsid w:val="005944CA"/>
    <w:rsid w:val="00594961"/>
    <w:rsid w:val="0059588F"/>
    <w:rsid w:val="00596A70"/>
    <w:rsid w:val="005971C1"/>
    <w:rsid w:val="005A01E0"/>
    <w:rsid w:val="005A0B28"/>
    <w:rsid w:val="005A204B"/>
    <w:rsid w:val="005A26A0"/>
    <w:rsid w:val="005A4872"/>
    <w:rsid w:val="005A5DCF"/>
    <w:rsid w:val="005A6F32"/>
    <w:rsid w:val="005A76C5"/>
    <w:rsid w:val="005B39BA"/>
    <w:rsid w:val="005B63BF"/>
    <w:rsid w:val="005B6A8D"/>
    <w:rsid w:val="005B6C8C"/>
    <w:rsid w:val="005B79BF"/>
    <w:rsid w:val="005C6311"/>
    <w:rsid w:val="005C687D"/>
    <w:rsid w:val="005C6FBD"/>
    <w:rsid w:val="005C734F"/>
    <w:rsid w:val="005D1364"/>
    <w:rsid w:val="005D26E2"/>
    <w:rsid w:val="005D2C68"/>
    <w:rsid w:val="005D48D5"/>
    <w:rsid w:val="005E0441"/>
    <w:rsid w:val="005E08CC"/>
    <w:rsid w:val="005E36D1"/>
    <w:rsid w:val="005E3D18"/>
    <w:rsid w:val="005E5869"/>
    <w:rsid w:val="005F15FF"/>
    <w:rsid w:val="005F1A9C"/>
    <w:rsid w:val="005F49A4"/>
    <w:rsid w:val="005F6D09"/>
    <w:rsid w:val="005F6F3C"/>
    <w:rsid w:val="00600927"/>
    <w:rsid w:val="00601C6D"/>
    <w:rsid w:val="006020F4"/>
    <w:rsid w:val="00602CAF"/>
    <w:rsid w:val="0060714A"/>
    <w:rsid w:val="006073E1"/>
    <w:rsid w:val="00607A6B"/>
    <w:rsid w:val="006105A0"/>
    <w:rsid w:val="00612AF0"/>
    <w:rsid w:val="00615CB8"/>
    <w:rsid w:val="00617F5A"/>
    <w:rsid w:val="00620D21"/>
    <w:rsid w:val="00621C70"/>
    <w:rsid w:val="006233D8"/>
    <w:rsid w:val="00625015"/>
    <w:rsid w:val="00625796"/>
    <w:rsid w:val="00625EC3"/>
    <w:rsid w:val="00626E29"/>
    <w:rsid w:val="00632631"/>
    <w:rsid w:val="0063470D"/>
    <w:rsid w:val="00635080"/>
    <w:rsid w:val="00635714"/>
    <w:rsid w:val="00636D3B"/>
    <w:rsid w:val="006431FC"/>
    <w:rsid w:val="00643919"/>
    <w:rsid w:val="006439C3"/>
    <w:rsid w:val="00645CB5"/>
    <w:rsid w:val="0064791F"/>
    <w:rsid w:val="00650734"/>
    <w:rsid w:val="0065148D"/>
    <w:rsid w:val="006523DF"/>
    <w:rsid w:val="0066030E"/>
    <w:rsid w:val="0066266A"/>
    <w:rsid w:val="006721F2"/>
    <w:rsid w:val="0067295B"/>
    <w:rsid w:val="0067655C"/>
    <w:rsid w:val="00676E0A"/>
    <w:rsid w:val="0068383E"/>
    <w:rsid w:val="0068580B"/>
    <w:rsid w:val="00685B9E"/>
    <w:rsid w:val="0069195D"/>
    <w:rsid w:val="00692714"/>
    <w:rsid w:val="00692F2D"/>
    <w:rsid w:val="00693DE5"/>
    <w:rsid w:val="00696A5A"/>
    <w:rsid w:val="006A08C6"/>
    <w:rsid w:val="006A19B5"/>
    <w:rsid w:val="006A3111"/>
    <w:rsid w:val="006A316E"/>
    <w:rsid w:val="006A365A"/>
    <w:rsid w:val="006B0C8C"/>
    <w:rsid w:val="006B22A4"/>
    <w:rsid w:val="006B22BB"/>
    <w:rsid w:val="006B2340"/>
    <w:rsid w:val="006B45B6"/>
    <w:rsid w:val="006B5C61"/>
    <w:rsid w:val="006B6011"/>
    <w:rsid w:val="006B6DF3"/>
    <w:rsid w:val="006B77AD"/>
    <w:rsid w:val="006B7C7B"/>
    <w:rsid w:val="006C1F5A"/>
    <w:rsid w:val="006C1FF7"/>
    <w:rsid w:val="006C2193"/>
    <w:rsid w:val="006C3696"/>
    <w:rsid w:val="006C51D4"/>
    <w:rsid w:val="006C552F"/>
    <w:rsid w:val="006C5A68"/>
    <w:rsid w:val="006C64B7"/>
    <w:rsid w:val="006C67A4"/>
    <w:rsid w:val="006D0B7A"/>
    <w:rsid w:val="006D1130"/>
    <w:rsid w:val="006D3556"/>
    <w:rsid w:val="006D6104"/>
    <w:rsid w:val="006D6AF3"/>
    <w:rsid w:val="006E0173"/>
    <w:rsid w:val="006E0FFC"/>
    <w:rsid w:val="006E24DA"/>
    <w:rsid w:val="006E2704"/>
    <w:rsid w:val="006E74E2"/>
    <w:rsid w:val="006F16D4"/>
    <w:rsid w:val="006F23DD"/>
    <w:rsid w:val="006F3F03"/>
    <w:rsid w:val="006F4049"/>
    <w:rsid w:val="0070720C"/>
    <w:rsid w:val="0071229C"/>
    <w:rsid w:val="0071260F"/>
    <w:rsid w:val="007148FE"/>
    <w:rsid w:val="0071796B"/>
    <w:rsid w:val="00722034"/>
    <w:rsid w:val="00722D6C"/>
    <w:rsid w:val="00724417"/>
    <w:rsid w:val="007249EF"/>
    <w:rsid w:val="00730A5C"/>
    <w:rsid w:val="00733D39"/>
    <w:rsid w:val="00737DB7"/>
    <w:rsid w:val="00740171"/>
    <w:rsid w:val="00741A80"/>
    <w:rsid w:val="00741E8E"/>
    <w:rsid w:val="00746DF7"/>
    <w:rsid w:val="00750551"/>
    <w:rsid w:val="00753385"/>
    <w:rsid w:val="00753494"/>
    <w:rsid w:val="007547C1"/>
    <w:rsid w:val="007657A4"/>
    <w:rsid w:val="00765983"/>
    <w:rsid w:val="00770207"/>
    <w:rsid w:val="007705EB"/>
    <w:rsid w:val="00772DFA"/>
    <w:rsid w:val="007731AA"/>
    <w:rsid w:val="00774DC0"/>
    <w:rsid w:val="0078005B"/>
    <w:rsid w:val="00781659"/>
    <w:rsid w:val="00781B24"/>
    <w:rsid w:val="007842A4"/>
    <w:rsid w:val="00785FC6"/>
    <w:rsid w:val="00786336"/>
    <w:rsid w:val="007872B3"/>
    <w:rsid w:val="0079038D"/>
    <w:rsid w:val="00790EE0"/>
    <w:rsid w:val="007920C9"/>
    <w:rsid w:val="007A0592"/>
    <w:rsid w:val="007A08AD"/>
    <w:rsid w:val="007A1BBF"/>
    <w:rsid w:val="007A51BA"/>
    <w:rsid w:val="007A5B69"/>
    <w:rsid w:val="007A6020"/>
    <w:rsid w:val="007A64F6"/>
    <w:rsid w:val="007A6C61"/>
    <w:rsid w:val="007A70EE"/>
    <w:rsid w:val="007B1603"/>
    <w:rsid w:val="007B225C"/>
    <w:rsid w:val="007C712D"/>
    <w:rsid w:val="007C74DC"/>
    <w:rsid w:val="007C756D"/>
    <w:rsid w:val="007D1649"/>
    <w:rsid w:val="007D4284"/>
    <w:rsid w:val="007D472F"/>
    <w:rsid w:val="007D6F13"/>
    <w:rsid w:val="007D7528"/>
    <w:rsid w:val="007D7924"/>
    <w:rsid w:val="007E1214"/>
    <w:rsid w:val="007E135B"/>
    <w:rsid w:val="007E1363"/>
    <w:rsid w:val="007E18AE"/>
    <w:rsid w:val="007E32B4"/>
    <w:rsid w:val="007E4586"/>
    <w:rsid w:val="007E5581"/>
    <w:rsid w:val="007F0260"/>
    <w:rsid w:val="007F0564"/>
    <w:rsid w:val="007F0EF3"/>
    <w:rsid w:val="007F1043"/>
    <w:rsid w:val="007F144F"/>
    <w:rsid w:val="007F57B2"/>
    <w:rsid w:val="007F73AD"/>
    <w:rsid w:val="008013E3"/>
    <w:rsid w:val="008015D6"/>
    <w:rsid w:val="00804B5D"/>
    <w:rsid w:val="0081528E"/>
    <w:rsid w:val="008152AE"/>
    <w:rsid w:val="00816515"/>
    <w:rsid w:val="00816589"/>
    <w:rsid w:val="008174D4"/>
    <w:rsid w:val="00820443"/>
    <w:rsid w:val="00821EB9"/>
    <w:rsid w:val="0082345F"/>
    <w:rsid w:val="00826129"/>
    <w:rsid w:val="00831DC8"/>
    <w:rsid w:val="008325C9"/>
    <w:rsid w:val="00834D93"/>
    <w:rsid w:val="00834FB2"/>
    <w:rsid w:val="0083728E"/>
    <w:rsid w:val="008413B3"/>
    <w:rsid w:val="0084261F"/>
    <w:rsid w:val="00842F89"/>
    <w:rsid w:val="00845998"/>
    <w:rsid w:val="008467C1"/>
    <w:rsid w:val="00847C2E"/>
    <w:rsid w:val="00852155"/>
    <w:rsid w:val="00852463"/>
    <w:rsid w:val="00853220"/>
    <w:rsid w:val="00853EFD"/>
    <w:rsid w:val="00854238"/>
    <w:rsid w:val="008545DD"/>
    <w:rsid w:val="00855504"/>
    <w:rsid w:val="00855704"/>
    <w:rsid w:val="0085665A"/>
    <w:rsid w:val="00857B32"/>
    <w:rsid w:val="00860E48"/>
    <w:rsid w:val="00861925"/>
    <w:rsid w:val="008627A4"/>
    <w:rsid w:val="00862F85"/>
    <w:rsid w:val="008659CB"/>
    <w:rsid w:val="00865ED5"/>
    <w:rsid w:val="008665A9"/>
    <w:rsid w:val="00870053"/>
    <w:rsid w:val="00870819"/>
    <w:rsid w:val="00871E86"/>
    <w:rsid w:val="00872458"/>
    <w:rsid w:val="00872DA8"/>
    <w:rsid w:val="00873892"/>
    <w:rsid w:val="0087517E"/>
    <w:rsid w:val="00877BCF"/>
    <w:rsid w:val="00882128"/>
    <w:rsid w:val="008823BC"/>
    <w:rsid w:val="00883EC8"/>
    <w:rsid w:val="00884C03"/>
    <w:rsid w:val="00890257"/>
    <w:rsid w:val="00890293"/>
    <w:rsid w:val="00890DD7"/>
    <w:rsid w:val="00891250"/>
    <w:rsid w:val="0089454E"/>
    <w:rsid w:val="008952E3"/>
    <w:rsid w:val="00897052"/>
    <w:rsid w:val="008A0F60"/>
    <w:rsid w:val="008A1920"/>
    <w:rsid w:val="008A3625"/>
    <w:rsid w:val="008A3EE8"/>
    <w:rsid w:val="008B013B"/>
    <w:rsid w:val="008B1229"/>
    <w:rsid w:val="008B1914"/>
    <w:rsid w:val="008B1EEA"/>
    <w:rsid w:val="008B26D4"/>
    <w:rsid w:val="008B43A1"/>
    <w:rsid w:val="008B4F62"/>
    <w:rsid w:val="008B53D2"/>
    <w:rsid w:val="008B663E"/>
    <w:rsid w:val="008B7B48"/>
    <w:rsid w:val="008C2988"/>
    <w:rsid w:val="008D0394"/>
    <w:rsid w:val="008D0550"/>
    <w:rsid w:val="008D2138"/>
    <w:rsid w:val="008D2B3D"/>
    <w:rsid w:val="008D4B9E"/>
    <w:rsid w:val="008D6CBE"/>
    <w:rsid w:val="008D6E13"/>
    <w:rsid w:val="008E02D9"/>
    <w:rsid w:val="008E0556"/>
    <w:rsid w:val="008E1A67"/>
    <w:rsid w:val="008E2B05"/>
    <w:rsid w:val="008E5EE2"/>
    <w:rsid w:val="008E674F"/>
    <w:rsid w:val="008E71A2"/>
    <w:rsid w:val="008F32CA"/>
    <w:rsid w:val="008F32DD"/>
    <w:rsid w:val="008F5974"/>
    <w:rsid w:val="008F703E"/>
    <w:rsid w:val="0090093C"/>
    <w:rsid w:val="00901D89"/>
    <w:rsid w:val="00902FCE"/>
    <w:rsid w:val="009036B7"/>
    <w:rsid w:val="009041B7"/>
    <w:rsid w:val="009053DD"/>
    <w:rsid w:val="00905AD4"/>
    <w:rsid w:val="0090652E"/>
    <w:rsid w:val="009077C9"/>
    <w:rsid w:val="009115C7"/>
    <w:rsid w:val="009126C4"/>
    <w:rsid w:val="00915202"/>
    <w:rsid w:val="00916860"/>
    <w:rsid w:val="00922040"/>
    <w:rsid w:val="00923123"/>
    <w:rsid w:val="00923297"/>
    <w:rsid w:val="00930029"/>
    <w:rsid w:val="0093006C"/>
    <w:rsid w:val="00930345"/>
    <w:rsid w:val="009308E3"/>
    <w:rsid w:val="00931091"/>
    <w:rsid w:val="009350AE"/>
    <w:rsid w:val="00935D6C"/>
    <w:rsid w:val="00942B2D"/>
    <w:rsid w:val="00945263"/>
    <w:rsid w:val="009504BD"/>
    <w:rsid w:val="00952F5F"/>
    <w:rsid w:val="00955C45"/>
    <w:rsid w:val="00956F56"/>
    <w:rsid w:val="0096001C"/>
    <w:rsid w:val="00961289"/>
    <w:rsid w:val="00963432"/>
    <w:rsid w:val="0096482A"/>
    <w:rsid w:val="00964ED5"/>
    <w:rsid w:val="00966DA8"/>
    <w:rsid w:val="00967281"/>
    <w:rsid w:val="00967AC5"/>
    <w:rsid w:val="0097052C"/>
    <w:rsid w:val="00974945"/>
    <w:rsid w:val="00976BDA"/>
    <w:rsid w:val="00977148"/>
    <w:rsid w:val="009804D2"/>
    <w:rsid w:val="009837AA"/>
    <w:rsid w:val="00984635"/>
    <w:rsid w:val="00985B14"/>
    <w:rsid w:val="009868E9"/>
    <w:rsid w:val="00990439"/>
    <w:rsid w:val="00990D6B"/>
    <w:rsid w:val="0099140C"/>
    <w:rsid w:val="009915D2"/>
    <w:rsid w:val="00991CA4"/>
    <w:rsid w:val="009929AA"/>
    <w:rsid w:val="009944E7"/>
    <w:rsid w:val="009952F8"/>
    <w:rsid w:val="00997CAE"/>
    <w:rsid w:val="009A28B2"/>
    <w:rsid w:val="009A29F5"/>
    <w:rsid w:val="009A3E53"/>
    <w:rsid w:val="009A48A1"/>
    <w:rsid w:val="009A5549"/>
    <w:rsid w:val="009A589B"/>
    <w:rsid w:val="009A66AE"/>
    <w:rsid w:val="009A6FEA"/>
    <w:rsid w:val="009A79B4"/>
    <w:rsid w:val="009A7B09"/>
    <w:rsid w:val="009B636B"/>
    <w:rsid w:val="009B6D95"/>
    <w:rsid w:val="009B76ED"/>
    <w:rsid w:val="009B7DD1"/>
    <w:rsid w:val="009C0318"/>
    <w:rsid w:val="009C0E0D"/>
    <w:rsid w:val="009C3279"/>
    <w:rsid w:val="009C5405"/>
    <w:rsid w:val="009D2312"/>
    <w:rsid w:val="009D30ED"/>
    <w:rsid w:val="009D421B"/>
    <w:rsid w:val="009D4824"/>
    <w:rsid w:val="009D4E25"/>
    <w:rsid w:val="009D56FC"/>
    <w:rsid w:val="009D5EEC"/>
    <w:rsid w:val="009D7DD6"/>
    <w:rsid w:val="009E0B7E"/>
    <w:rsid w:val="009E0E94"/>
    <w:rsid w:val="009E2CEC"/>
    <w:rsid w:val="009E341F"/>
    <w:rsid w:val="009E37F4"/>
    <w:rsid w:val="009E3F17"/>
    <w:rsid w:val="009E4DBF"/>
    <w:rsid w:val="009E5D4D"/>
    <w:rsid w:val="009F0B54"/>
    <w:rsid w:val="009F0E7B"/>
    <w:rsid w:val="009F0FC0"/>
    <w:rsid w:val="009F2E37"/>
    <w:rsid w:val="009F45AE"/>
    <w:rsid w:val="009F47C3"/>
    <w:rsid w:val="009F77CD"/>
    <w:rsid w:val="009F7DBA"/>
    <w:rsid w:val="00A02D19"/>
    <w:rsid w:val="00A02F1D"/>
    <w:rsid w:val="00A043B9"/>
    <w:rsid w:val="00A05DF1"/>
    <w:rsid w:val="00A0756D"/>
    <w:rsid w:val="00A07E3A"/>
    <w:rsid w:val="00A10975"/>
    <w:rsid w:val="00A13470"/>
    <w:rsid w:val="00A16AFE"/>
    <w:rsid w:val="00A22D2E"/>
    <w:rsid w:val="00A2319C"/>
    <w:rsid w:val="00A248A3"/>
    <w:rsid w:val="00A25EDD"/>
    <w:rsid w:val="00A27306"/>
    <w:rsid w:val="00A3068B"/>
    <w:rsid w:val="00A30AA7"/>
    <w:rsid w:val="00A32468"/>
    <w:rsid w:val="00A36591"/>
    <w:rsid w:val="00A36769"/>
    <w:rsid w:val="00A40903"/>
    <w:rsid w:val="00A41A41"/>
    <w:rsid w:val="00A422C9"/>
    <w:rsid w:val="00A451C0"/>
    <w:rsid w:val="00A47ED5"/>
    <w:rsid w:val="00A506A3"/>
    <w:rsid w:val="00A518CD"/>
    <w:rsid w:val="00A51CDE"/>
    <w:rsid w:val="00A523A9"/>
    <w:rsid w:val="00A52469"/>
    <w:rsid w:val="00A52494"/>
    <w:rsid w:val="00A540D7"/>
    <w:rsid w:val="00A56991"/>
    <w:rsid w:val="00A574E5"/>
    <w:rsid w:val="00A60EA9"/>
    <w:rsid w:val="00A63E63"/>
    <w:rsid w:val="00A6613D"/>
    <w:rsid w:val="00A721F0"/>
    <w:rsid w:val="00A73160"/>
    <w:rsid w:val="00A7473C"/>
    <w:rsid w:val="00A75CC6"/>
    <w:rsid w:val="00A8023A"/>
    <w:rsid w:val="00A81CA5"/>
    <w:rsid w:val="00A82782"/>
    <w:rsid w:val="00A834C4"/>
    <w:rsid w:val="00A8597E"/>
    <w:rsid w:val="00A87FA1"/>
    <w:rsid w:val="00A927F3"/>
    <w:rsid w:val="00A92A34"/>
    <w:rsid w:val="00A955B1"/>
    <w:rsid w:val="00A96321"/>
    <w:rsid w:val="00A97E7C"/>
    <w:rsid w:val="00AA02B6"/>
    <w:rsid w:val="00AA49BE"/>
    <w:rsid w:val="00AA58E9"/>
    <w:rsid w:val="00AB0F72"/>
    <w:rsid w:val="00AB0F8E"/>
    <w:rsid w:val="00AB29AD"/>
    <w:rsid w:val="00AB7F2C"/>
    <w:rsid w:val="00AC2229"/>
    <w:rsid w:val="00AC387E"/>
    <w:rsid w:val="00AC5F3B"/>
    <w:rsid w:val="00AC62B0"/>
    <w:rsid w:val="00AD1083"/>
    <w:rsid w:val="00AD367D"/>
    <w:rsid w:val="00AD44F7"/>
    <w:rsid w:val="00AD5519"/>
    <w:rsid w:val="00AD6206"/>
    <w:rsid w:val="00AD7C20"/>
    <w:rsid w:val="00AE209D"/>
    <w:rsid w:val="00AE2600"/>
    <w:rsid w:val="00AE2A06"/>
    <w:rsid w:val="00AE41AA"/>
    <w:rsid w:val="00AE6AA8"/>
    <w:rsid w:val="00AF14E8"/>
    <w:rsid w:val="00AF1763"/>
    <w:rsid w:val="00AF2BFF"/>
    <w:rsid w:val="00AF4417"/>
    <w:rsid w:val="00AF5C0E"/>
    <w:rsid w:val="00AF5D1E"/>
    <w:rsid w:val="00AF6D02"/>
    <w:rsid w:val="00AF6EBD"/>
    <w:rsid w:val="00AF7C80"/>
    <w:rsid w:val="00B00900"/>
    <w:rsid w:val="00B019FF"/>
    <w:rsid w:val="00B01AC7"/>
    <w:rsid w:val="00B0339A"/>
    <w:rsid w:val="00B03AA3"/>
    <w:rsid w:val="00B03C86"/>
    <w:rsid w:val="00B059D4"/>
    <w:rsid w:val="00B11414"/>
    <w:rsid w:val="00B11687"/>
    <w:rsid w:val="00B116DE"/>
    <w:rsid w:val="00B119C8"/>
    <w:rsid w:val="00B150A0"/>
    <w:rsid w:val="00B15174"/>
    <w:rsid w:val="00B1548D"/>
    <w:rsid w:val="00B2685F"/>
    <w:rsid w:val="00B30320"/>
    <w:rsid w:val="00B30972"/>
    <w:rsid w:val="00B31B1D"/>
    <w:rsid w:val="00B32994"/>
    <w:rsid w:val="00B40C18"/>
    <w:rsid w:val="00B4683F"/>
    <w:rsid w:val="00B51687"/>
    <w:rsid w:val="00B51BB8"/>
    <w:rsid w:val="00B5296C"/>
    <w:rsid w:val="00B5478A"/>
    <w:rsid w:val="00B60DF3"/>
    <w:rsid w:val="00B6101C"/>
    <w:rsid w:val="00B618E3"/>
    <w:rsid w:val="00B618F9"/>
    <w:rsid w:val="00B63599"/>
    <w:rsid w:val="00B6376C"/>
    <w:rsid w:val="00B6552C"/>
    <w:rsid w:val="00B6602D"/>
    <w:rsid w:val="00B66BD5"/>
    <w:rsid w:val="00B6732E"/>
    <w:rsid w:val="00B725DF"/>
    <w:rsid w:val="00B735C3"/>
    <w:rsid w:val="00B7444C"/>
    <w:rsid w:val="00B75F93"/>
    <w:rsid w:val="00B765B9"/>
    <w:rsid w:val="00B76B3C"/>
    <w:rsid w:val="00B77B6F"/>
    <w:rsid w:val="00B80767"/>
    <w:rsid w:val="00B81EDA"/>
    <w:rsid w:val="00B83FF5"/>
    <w:rsid w:val="00B84219"/>
    <w:rsid w:val="00B84A17"/>
    <w:rsid w:val="00B8511C"/>
    <w:rsid w:val="00B85FEC"/>
    <w:rsid w:val="00B86F07"/>
    <w:rsid w:val="00B914B6"/>
    <w:rsid w:val="00B940F5"/>
    <w:rsid w:val="00B95238"/>
    <w:rsid w:val="00B973E2"/>
    <w:rsid w:val="00B97BF0"/>
    <w:rsid w:val="00BA02DF"/>
    <w:rsid w:val="00BA1584"/>
    <w:rsid w:val="00BA44F1"/>
    <w:rsid w:val="00BA57F2"/>
    <w:rsid w:val="00BA5A41"/>
    <w:rsid w:val="00BA6C2B"/>
    <w:rsid w:val="00BA76C0"/>
    <w:rsid w:val="00BB03B1"/>
    <w:rsid w:val="00BB32DE"/>
    <w:rsid w:val="00BB34F3"/>
    <w:rsid w:val="00BB3509"/>
    <w:rsid w:val="00BB4FAB"/>
    <w:rsid w:val="00BB62EA"/>
    <w:rsid w:val="00BB73F3"/>
    <w:rsid w:val="00BB74E5"/>
    <w:rsid w:val="00BC0786"/>
    <w:rsid w:val="00BC35F9"/>
    <w:rsid w:val="00BC44F7"/>
    <w:rsid w:val="00BC7755"/>
    <w:rsid w:val="00BD0C7E"/>
    <w:rsid w:val="00BD0F04"/>
    <w:rsid w:val="00BD1021"/>
    <w:rsid w:val="00BD24D9"/>
    <w:rsid w:val="00BD3EE8"/>
    <w:rsid w:val="00BD4A38"/>
    <w:rsid w:val="00BE0439"/>
    <w:rsid w:val="00BE362A"/>
    <w:rsid w:val="00BE3C7A"/>
    <w:rsid w:val="00BE4140"/>
    <w:rsid w:val="00BE4179"/>
    <w:rsid w:val="00BE4961"/>
    <w:rsid w:val="00BE5D6E"/>
    <w:rsid w:val="00BE62A5"/>
    <w:rsid w:val="00BF1BC8"/>
    <w:rsid w:val="00BF2151"/>
    <w:rsid w:val="00BF3D26"/>
    <w:rsid w:val="00BF4076"/>
    <w:rsid w:val="00BF7834"/>
    <w:rsid w:val="00C00972"/>
    <w:rsid w:val="00C0105E"/>
    <w:rsid w:val="00C01CFC"/>
    <w:rsid w:val="00C031CE"/>
    <w:rsid w:val="00C0488A"/>
    <w:rsid w:val="00C07DA6"/>
    <w:rsid w:val="00C101A2"/>
    <w:rsid w:val="00C1381B"/>
    <w:rsid w:val="00C141A3"/>
    <w:rsid w:val="00C15C5C"/>
    <w:rsid w:val="00C167B2"/>
    <w:rsid w:val="00C17147"/>
    <w:rsid w:val="00C174BA"/>
    <w:rsid w:val="00C2048E"/>
    <w:rsid w:val="00C26C9E"/>
    <w:rsid w:val="00C326C6"/>
    <w:rsid w:val="00C341A9"/>
    <w:rsid w:val="00C34DD3"/>
    <w:rsid w:val="00C35DB8"/>
    <w:rsid w:val="00C4117F"/>
    <w:rsid w:val="00C41799"/>
    <w:rsid w:val="00C41ECD"/>
    <w:rsid w:val="00C45ADB"/>
    <w:rsid w:val="00C46AA9"/>
    <w:rsid w:val="00C47768"/>
    <w:rsid w:val="00C53B62"/>
    <w:rsid w:val="00C545E2"/>
    <w:rsid w:val="00C54A94"/>
    <w:rsid w:val="00C550B5"/>
    <w:rsid w:val="00C55B51"/>
    <w:rsid w:val="00C56E62"/>
    <w:rsid w:val="00C61197"/>
    <w:rsid w:val="00C62759"/>
    <w:rsid w:val="00C63624"/>
    <w:rsid w:val="00C63A8D"/>
    <w:rsid w:val="00C640F3"/>
    <w:rsid w:val="00C64609"/>
    <w:rsid w:val="00C6488F"/>
    <w:rsid w:val="00C64D78"/>
    <w:rsid w:val="00C6516F"/>
    <w:rsid w:val="00C65EF0"/>
    <w:rsid w:val="00C678C4"/>
    <w:rsid w:val="00C70546"/>
    <w:rsid w:val="00C71078"/>
    <w:rsid w:val="00C737D8"/>
    <w:rsid w:val="00C752FA"/>
    <w:rsid w:val="00C775D4"/>
    <w:rsid w:val="00C7796D"/>
    <w:rsid w:val="00C77B51"/>
    <w:rsid w:val="00C80B90"/>
    <w:rsid w:val="00C80D94"/>
    <w:rsid w:val="00C817A1"/>
    <w:rsid w:val="00C833EB"/>
    <w:rsid w:val="00C83EE0"/>
    <w:rsid w:val="00C87A54"/>
    <w:rsid w:val="00C902C8"/>
    <w:rsid w:val="00C9040D"/>
    <w:rsid w:val="00C91F71"/>
    <w:rsid w:val="00C93401"/>
    <w:rsid w:val="00C9358B"/>
    <w:rsid w:val="00C962A4"/>
    <w:rsid w:val="00C97EE1"/>
    <w:rsid w:val="00CA04A3"/>
    <w:rsid w:val="00CA08EC"/>
    <w:rsid w:val="00CA1C17"/>
    <w:rsid w:val="00CA61E0"/>
    <w:rsid w:val="00CB4072"/>
    <w:rsid w:val="00CB4B1D"/>
    <w:rsid w:val="00CB514D"/>
    <w:rsid w:val="00CB7834"/>
    <w:rsid w:val="00CC1367"/>
    <w:rsid w:val="00CC2122"/>
    <w:rsid w:val="00CC2746"/>
    <w:rsid w:val="00CC2BC9"/>
    <w:rsid w:val="00CC39CB"/>
    <w:rsid w:val="00CC5B0B"/>
    <w:rsid w:val="00CC5BBC"/>
    <w:rsid w:val="00CC6559"/>
    <w:rsid w:val="00CC736C"/>
    <w:rsid w:val="00CC78C4"/>
    <w:rsid w:val="00CD0171"/>
    <w:rsid w:val="00CD2DFA"/>
    <w:rsid w:val="00CD5258"/>
    <w:rsid w:val="00CD545A"/>
    <w:rsid w:val="00CD6EC7"/>
    <w:rsid w:val="00CD78AF"/>
    <w:rsid w:val="00CD7B9A"/>
    <w:rsid w:val="00CE01F6"/>
    <w:rsid w:val="00CE0B01"/>
    <w:rsid w:val="00CE1A31"/>
    <w:rsid w:val="00CE2BE0"/>
    <w:rsid w:val="00CE5E42"/>
    <w:rsid w:val="00CE73CA"/>
    <w:rsid w:val="00CF2D27"/>
    <w:rsid w:val="00CF5188"/>
    <w:rsid w:val="00D00D72"/>
    <w:rsid w:val="00D00FC6"/>
    <w:rsid w:val="00D01034"/>
    <w:rsid w:val="00D021B5"/>
    <w:rsid w:val="00D0502C"/>
    <w:rsid w:val="00D053BE"/>
    <w:rsid w:val="00D06ADB"/>
    <w:rsid w:val="00D07227"/>
    <w:rsid w:val="00D07D3C"/>
    <w:rsid w:val="00D109DA"/>
    <w:rsid w:val="00D11636"/>
    <w:rsid w:val="00D13CBA"/>
    <w:rsid w:val="00D15656"/>
    <w:rsid w:val="00D165F6"/>
    <w:rsid w:val="00D22CDC"/>
    <w:rsid w:val="00D22FC4"/>
    <w:rsid w:val="00D230EB"/>
    <w:rsid w:val="00D233F4"/>
    <w:rsid w:val="00D23CEB"/>
    <w:rsid w:val="00D24ABE"/>
    <w:rsid w:val="00D302D3"/>
    <w:rsid w:val="00D33476"/>
    <w:rsid w:val="00D35805"/>
    <w:rsid w:val="00D409BF"/>
    <w:rsid w:val="00D4143D"/>
    <w:rsid w:val="00D4161D"/>
    <w:rsid w:val="00D4254D"/>
    <w:rsid w:val="00D42ED4"/>
    <w:rsid w:val="00D431BA"/>
    <w:rsid w:val="00D459A0"/>
    <w:rsid w:val="00D46E32"/>
    <w:rsid w:val="00D47647"/>
    <w:rsid w:val="00D5096C"/>
    <w:rsid w:val="00D54F0A"/>
    <w:rsid w:val="00D5741E"/>
    <w:rsid w:val="00D576C8"/>
    <w:rsid w:val="00D57FDA"/>
    <w:rsid w:val="00D6071A"/>
    <w:rsid w:val="00D609DA"/>
    <w:rsid w:val="00D6305F"/>
    <w:rsid w:val="00D645E7"/>
    <w:rsid w:val="00D6603D"/>
    <w:rsid w:val="00D718CE"/>
    <w:rsid w:val="00D7247B"/>
    <w:rsid w:val="00D72754"/>
    <w:rsid w:val="00D760E8"/>
    <w:rsid w:val="00D766EC"/>
    <w:rsid w:val="00D77073"/>
    <w:rsid w:val="00D80696"/>
    <w:rsid w:val="00D8070F"/>
    <w:rsid w:val="00D81202"/>
    <w:rsid w:val="00D8245B"/>
    <w:rsid w:val="00D839CC"/>
    <w:rsid w:val="00D84A1D"/>
    <w:rsid w:val="00D86192"/>
    <w:rsid w:val="00D90088"/>
    <w:rsid w:val="00D9035D"/>
    <w:rsid w:val="00D92703"/>
    <w:rsid w:val="00D937F0"/>
    <w:rsid w:val="00D95729"/>
    <w:rsid w:val="00D957B8"/>
    <w:rsid w:val="00D972EE"/>
    <w:rsid w:val="00D97785"/>
    <w:rsid w:val="00D97EF4"/>
    <w:rsid w:val="00DA0AC8"/>
    <w:rsid w:val="00DA14A6"/>
    <w:rsid w:val="00DA2116"/>
    <w:rsid w:val="00DA579D"/>
    <w:rsid w:val="00DA5861"/>
    <w:rsid w:val="00DA5EEA"/>
    <w:rsid w:val="00DA7914"/>
    <w:rsid w:val="00DA7AF3"/>
    <w:rsid w:val="00DB1517"/>
    <w:rsid w:val="00DB367B"/>
    <w:rsid w:val="00DB5B04"/>
    <w:rsid w:val="00DB74F3"/>
    <w:rsid w:val="00DC2657"/>
    <w:rsid w:val="00DC4780"/>
    <w:rsid w:val="00DC5FF7"/>
    <w:rsid w:val="00DC62D9"/>
    <w:rsid w:val="00DC7788"/>
    <w:rsid w:val="00DD0391"/>
    <w:rsid w:val="00DD0B56"/>
    <w:rsid w:val="00DD12E7"/>
    <w:rsid w:val="00DE7218"/>
    <w:rsid w:val="00DF1C9E"/>
    <w:rsid w:val="00DF246F"/>
    <w:rsid w:val="00DF365E"/>
    <w:rsid w:val="00DF37BD"/>
    <w:rsid w:val="00DF39F6"/>
    <w:rsid w:val="00DF4865"/>
    <w:rsid w:val="00DF49CE"/>
    <w:rsid w:val="00E0065C"/>
    <w:rsid w:val="00E009E1"/>
    <w:rsid w:val="00E0254F"/>
    <w:rsid w:val="00E035A8"/>
    <w:rsid w:val="00E03DA9"/>
    <w:rsid w:val="00E03F3F"/>
    <w:rsid w:val="00E04563"/>
    <w:rsid w:val="00E05770"/>
    <w:rsid w:val="00E110AE"/>
    <w:rsid w:val="00E127BA"/>
    <w:rsid w:val="00E14C80"/>
    <w:rsid w:val="00E15065"/>
    <w:rsid w:val="00E17597"/>
    <w:rsid w:val="00E20543"/>
    <w:rsid w:val="00E2286C"/>
    <w:rsid w:val="00E22E05"/>
    <w:rsid w:val="00E2401E"/>
    <w:rsid w:val="00E24B66"/>
    <w:rsid w:val="00E26F96"/>
    <w:rsid w:val="00E277F3"/>
    <w:rsid w:val="00E30EC5"/>
    <w:rsid w:val="00E31E35"/>
    <w:rsid w:val="00E32B96"/>
    <w:rsid w:val="00E3391F"/>
    <w:rsid w:val="00E362F3"/>
    <w:rsid w:val="00E373A9"/>
    <w:rsid w:val="00E418C6"/>
    <w:rsid w:val="00E41EE8"/>
    <w:rsid w:val="00E45BD1"/>
    <w:rsid w:val="00E46E3F"/>
    <w:rsid w:val="00E50703"/>
    <w:rsid w:val="00E52C59"/>
    <w:rsid w:val="00E5655A"/>
    <w:rsid w:val="00E577EE"/>
    <w:rsid w:val="00E6036C"/>
    <w:rsid w:val="00E611D9"/>
    <w:rsid w:val="00E6465C"/>
    <w:rsid w:val="00E64CE0"/>
    <w:rsid w:val="00E65A21"/>
    <w:rsid w:val="00E66210"/>
    <w:rsid w:val="00E73229"/>
    <w:rsid w:val="00E75B86"/>
    <w:rsid w:val="00E7627C"/>
    <w:rsid w:val="00E81A9F"/>
    <w:rsid w:val="00E81CE1"/>
    <w:rsid w:val="00E8400D"/>
    <w:rsid w:val="00E85E95"/>
    <w:rsid w:val="00E85EE7"/>
    <w:rsid w:val="00E85F6B"/>
    <w:rsid w:val="00E869BB"/>
    <w:rsid w:val="00E874D2"/>
    <w:rsid w:val="00E90ABB"/>
    <w:rsid w:val="00E92532"/>
    <w:rsid w:val="00E959BA"/>
    <w:rsid w:val="00EA3B60"/>
    <w:rsid w:val="00EA3B66"/>
    <w:rsid w:val="00EA634A"/>
    <w:rsid w:val="00EB1CF8"/>
    <w:rsid w:val="00EB3340"/>
    <w:rsid w:val="00EB4ACD"/>
    <w:rsid w:val="00EB58C5"/>
    <w:rsid w:val="00EB71A9"/>
    <w:rsid w:val="00EC04B7"/>
    <w:rsid w:val="00EC1DC4"/>
    <w:rsid w:val="00EC42C7"/>
    <w:rsid w:val="00EC6A23"/>
    <w:rsid w:val="00ED02BE"/>
    <w:rsid w:val="00ED10F7"/>
    <w:rsid w:val="00ED5BDC"/>
    <w:rsid w:val="00ED647B"/>
    <w:rsid w:val="00ED7FBD"/>
    <w:rsid w:val="00EE1799"/>
    <w:rsid w:val="00EE181C"/>
    <w:rsid w:val="00EE21FB"/>
    <w:rsid w:val="00EE319A"/>
    <w:rsid w:val="00EE4E58"/>
    <w:rsid w:val="00EE6589"/>
    <w:rsid w:val="00EE6823"/>
    <w:rsid w:val="00EF0FB6"/>
    <w:rsid w:val="00EF48FD"/>
    <w:rsid w:val="00EF51E0"/>
    <w:rsid w:val="00F01B66"/>
    <w:rsid w:val="00F023DF"/>
    <w:rsid w:val="00F029E4"/>
    <w:rsid w:val="00F0405C"/>
    <w:rsid w:val="00F04754"/>
    <w:rsid w:val="00F0711E"/>
    <w:rsid w:val="00F11779"/>
    <w:rsid w:val="00F12DF0"/>
    <w:rsid w:val="00F13CF5"/>
    <w:rsid w:val="00F14A78"/>
    <w:rsid w:val="00F14AB5"/>
    <w:rsid w:val="00F14CA1"/>
    <w:rsid w:val="00F14D56"/>
    <w:rsid w:val="00F15AF0"/>
    <w:rsid w:val="00F162EB"/>
    <w:rsid w:val="00F1729F"/>
    <w:rsid w:val="00F23A12"/>
    <w:rsid w:val="00F25C82"/>
    <w:rsid w:val="00F2799A"/>
    <w:rsid w:val="00F27C24"/>
    <w:rsid w:val="00F3062A"/>
    <w:rsid w:val="00F31558"/>
    <w:rsid w:val="00F326DD"/>
    <w:rsid w:val="00F3541D"/>
    <w:rsid w:val="00F360F1"/>
    <w:rsid w:val="00F433B7"/>
    <w:rsid w:val="00F43DA3"/>
    <w:rsid w:val="00F444D2"/>
    <w:rsid w:val="00F44D1C"/>
    <w:rsid w:val="00F44DDB"/>
    <w:rsid w:val="00F456F7"/>
    <w:rsid w:val="00F459CF"/>
    <w:rsid w:val="00F45AC0"/>
    <w:rsid w:val="00F45B79"/>
    <w:rsid w:val="00F51916"/>
    <w:rsid w:val="00F5671C"/>
    <w:rsid w:val="00F57D53"/>
    <w:rsid w:val="00F60187"/>
    <w:rsid w:val="00F6748F"/>
    <w:rsid w:val="00F731A7"/>
    <w:rsid w:val="00F73538"/>
    <w:rsid w:val="00F7421D"/>
    <w:rsid w:val="00F86D6B"/>
    <w:rsid w:val="00F90941"/>
    <w:rsid w:val="00F91631"/>
    <w:rsid w:val="00F91CE8"/>
    <w:rsid w:val="00F938FD"/>
    <w:rsid w:val="00F942A2"/>
    <w:rsid w:val="00F958CC"/>
    <w:rsid w:val="00F95FAD"/>
    <w:rsid w:val="00F961D5"/>
    <w:rsid w:val="00F963EB"/>
    <w:rsid w:val="00F9796C"/>
    <w:rsid w:val="00FA5681"/>
    <w:rsid w:val="00FA5CD8"/>
    <w:rsid w:val="00FA60EA"/>
    <w:rsid w:val="00FB08DA"/>
    <w:rsid w:val="00FB515C"/>
    <w:rsid w:val="00FB6432"/>
    <w:rsid w:val="00FB7D8C"/>
    <w:rsid w:val="00FC622B"/>
    <w:rsid w:val="00FD0610"/>
    <w:rsid w:val="00FD0C79"/>
    <w:rsid w:val="00FD7414"/>
    <w:rsid w:val="00FE271C"/>
    <w:rsid w:val="00FE3099"/>
    <w:rsid w:val="00FE4FED"/>
    <w:rsid w:val="00FF06C0"/>
    <w:rsid w:val="00FF107B"/>
    <w:rsid w:val="00FF4D67"/>
    <w:rsid w:val="00FF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7"/>
    <o:shapelayout v:ext="edit">
      <o:idmap v:ext="edit" data="1"/>
    </o:shapelayout>
  </w:shapeDefaults>
  <w:decimalSymbol w:val="."/>
  <w:listSeparator w:val=","/>
  <w14:docId w14:val="20823803"/>
  <w15:docId w15:val="{37645A30-6E90-42E4-A87B-FB5FC67FF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D21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2CC8"/>
    <w:pPr>
      <w:keepNext/>
      <w:spacing w:after="0" w:line="240" w:lineRule="auto"/>
      <w:jc w:val="both"/>
      <w:outlineLvl w:val="0"/>
    </w:pPr>
    <w:rPr>
      <w:rFonts w:ascii="Arial" w:hAnsi="Arial"/>
      <w:b/>
      <w:bCs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2CC8"/>
    <w:pPr>
      <w:keepNext/>
      <w:spacing w:after="0" w:line="240" w:lineRule="auto"/>
      <w:ind w:left="720"/>
      <w:jc w:val="both"/>
      <w:outlineLvl w:val="1"/>
    </w:pPr>
    <w:rPr>
      <w:rFonts w:ascii="Arial" w:hAnsi="Arial"/>
      <w:b/>
      <w:bCs/>
      <w:szCs w:val="20"/>
      <w:u w:val="single"/>
      <w:lang w:val="en-GB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2CC8"/>
    <w:pPr>
      <w:keepNext/>
      <w:spacing w:after="0" w:line="240" w:lineRule="auto"/>
      <w:jc w:val="center"/>
      <w:outlineLvl w:val="2"/>
    </w:pPr>
    <w:rPr>
      <w:rFonts w:ascii="Arial" w:hAnsi="Arial"/>
      <w:b/>
      <w:bCs/>
      <w:szCs w:val="20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49C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432CC8"/>
    <w:pPr>
      <w:keepNext/>
      <w:spacing w:after="0" w:line="240" w:lineRule="auto"/>
      <w:ind w:left="720"/>
      <w:jc w:val="both"/>
      <w:outlineLvl w:val="4"/>
    </w:pPr>
    <w:rPr>
      <w:rFonts w:ascii="Arial" w:hAnsi="Arial" w:cs="Arial"/>
      <w:b/>
      <w:bCs/>
      <w:szCs w:val="20"/>
      <w:lang w:val="en-GB"/>
    </w:rPr>
  </w:style>
  <w:style w:type="paragraph" w:styleId="Heading6">
    <w:name w:val="heading 6"/>
    <w:basedOn w:val="Normal"/>
    <w:next w:val="Normal"/>
    <w:link w:val="Heading6Char"/>
    <w:uiPriority w:val="9"/>
    <w:qFormat/>
    <w:rsid w:val="00432CC8"/>
    <w:pPr>
      <w:keepNext/>
      <w:spacing w:after="0" w:line="240" w:lineRule="auto"/>
      <w:ind w:left="709"/>
      <w:jc w:val="both"/>
      <w:outlineLvl w:val="5"/>
    </w:pPr>
    <w:rPr>
      <w:rFonts w:ascii="Arial" w:hAnsi="Arial" w:cs="Arial"/>
      <w:b/>
      <w:bCs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432CC8"/>
    <w:rPr>
      <w:rFonts w:ascii="Arial" w:hAnsi="Arial" w:cs="Times New Roman"/>
      <w:b/>
      <w:bCs/>
      <w:sz w:val="20"/>
      <w:szCs w:val="20"/>
      <w:lang w:val="en-US" w:eastAsia="en-US"/>
    </w:rPr>
  </w:style>
  <w:style w:type="character" w:customStyle="1" w:styleId="Heading2Char">
    <w:name w:val="Heading 2 Char"/>
    <w:link w:val="Heading2"/>
    <w:uiPriority w:val="9"/>
    <w:locked/>
    <w:rsid w:val="00432CC8"/>
    <w:rPr>
      <w:rFonts w:ascii="Arial" w:hAnsi="Arial" w:cs="Times New Roman"/>
      <w:b/>
      <w:bCs/>
      <w:sz w:val="20"/>
      <w:szCs w:val="20"/>
      <w:u w:val="single"/>
      <w:lang w:eastAsia="en-US"/>
    </w:rPr>
  </w:style>
  <w:style w:type="character" w:customStyle="1" w:styleId="Heading3Char">
    <w:name w:val="Heading 3 Char"/>
    <w:link w:val="Heading3"/>
    <w:uiPriority w:val="9"/>
    <w:locked/>
    <w:rsid w:val="00432CC8"/>
    <w:rPr>
      <w:rFonts w:ascii="Arial" w:hAnsi="Arial" w:cs="Times New Roman"/>
      <w:b/>
      <w:bCs/>
      <w:sz w:val="20"/>
      <w:szCs w:val="20"/>
      <w:lang w:eastAsia="en-US"/>
    </w:rPr>
  </w:style>
  <w:style w:type="character" w:customStyle="1" w:styleId="Heading5Char">
    <w:name w:val="Heading 5 Char"/>
    <w:link w:val="Heading5"/>
    <w:uiPriority w:val="9"/>
    <w:locked/>
    <w:rsid w:val="00432CC8"/>
    <w:rPr>
      <w:rFonts w:ascii="Arial" w:hAnsi="Arial" w:cs="Arial"/>
      <w:b/>
      <w:bCs/>
      <w:sz w:val="20"/>
      <w:szCs w:val="20"/>
      <w:lang w:eastAsia="en-US"/>
    </w:rPr>
  </w:style>
  <w:style w:type="character" w:customStyle="1" w:styleId="Heading6Char">
    <w:name w:val="Heading 6 Char"/>
    <w:link w:val="Heading6"/>
    <w:uiPriority w:val="9"/>
    <w:locked/>
    <w:rsid w:val="00432CC8"/>
    <w:rPr>
      <w:rFonts w:ascii="Arial" w:hAnsi="Arial" w:cs="Arial"/>
      <w:b/>
      <w:bCs/>
      <w:sz w:val="20"/>
      <w:szCs w:val="20"/>
      <w:lang w:eastAsia="en-US"/>
    </w:rPr>
  </w:style>
  <w:style w:type="table" w:styleId="TableGrid">
    <w:name w:val="Table Grid"/>
    <w:basedOn w:val="TableNormal"/>
    <w:rsid w:val="00AE6AA8"/>
    <w:rPr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link w:val="TitleChar"/>
    <w:qFormat/>
    <w:rsid w:val="00432CC8"/>
    <w:pPr>
      <w:spacing w:after="0" w:line="240" w:lineRule="auto"/>
      <w:jc w:val="center"/>
    </w:pPr>
    <w:rPr>
      <w:rFonts w:ascii="Arial" w:hAnsi="Arial"/>
      <w:b/>
      <w:bCs/>
      <w:szCs w:val="20"/>
      <w:lang w:val="en-GB"/>
    </w:rPr>
  </w:style>
  <w:style w:type="character" w:customStyle="1" w:styleId="TitleChar">
    <w:name w:val="Title Char"/>
    <w:link w:val="Title"/>
    <w:locked/>
    <w:rsid w:val="00432CC8"/>
    <w:rPr>
      <w:rFonts w:ascii="Arial" w:hAnsi="Arial" w:cs="Times New Roman"/>
      <w:b/>
      <w:bCs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rsid w:val="00432CC8"/>
    <w:pPr>
      <w:spacing w:after="0" w:line="240" w:lineRule="auto"/>
      <w:ind w:left="720"/>
      <w:jc w:val="both"/>
    </w:pPr>
    <w:rPr>
      <w:rFonts w:ascii="Arial" w:hAnsi="Arial"/>
      <w:szCs w:val="20"/>
      <w:lang w:val="en-GB"/>
    </w:rPr>
  </w:style>
  <w:style w:type="character" w:customStyle="1" w:styleId="BodyTextIndentChar">
    <w:name w:val="Body Text Indent Char"/>
    <w:link w:val="BodyTextIndent"/>
    <w:uiPriority w:val="99"/>
    <w:semiHidden/>
    <w:locked/>
    <w:rsid w:val="00432CC8"/>
    <w:rPr>
      <w:rFonts w:ascii="Arial" w:hAnsi="Arial" w:cs="Times New Roman"/>
      <w:sz w:val="20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rsid w:val="00432CC8"/>
    <w:pPr>
      <w:spacing w:after="0" w:line="240" w:lineRule="auto"/>
      <w:jc w:val="both"/>
    </w:pPr>
    <w:rPr>
      <w:rFonts w:ascii="Arial" w:hAnsi="Arial"/>
      <w:szCs w:val="20"/>
      <w:lang w:val="en-GB"/>
    </w:rPr>
  </w:style>
  <w:style w:type="character" w:customStyle="1" w:styleId="BodyTextChar">
    <w:name w:val="Body Text Char"/>
    <w:link w:val="BodyText"/>
    <w:uiPriority w:val="99"/>
    <w:semiHidden/>
    <w:locked/>
    <w:rsid w:val="00432CC8"/>
    <w:rPr>
      <w:rFonts w:ascii="Arial" w:hAnsi="Arial" w:cs="Times New Roman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632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6F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E26F96"/>
    <w:rPr>
      <w:rFonts w:cs="Times New Roman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26F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E26F96"/>
    <w:rPr>
      <w:rFonts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A2116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uiPriority w:val="99"/>
    <w:semiHidden/>
    <w:unhideWhenUsed/>
    <w:rsid w:val="003F39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F39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3F398D"/>
    <w:rPr>
      <w:rFonts w:cs="Times New Roman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98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F398D"/>
    <w:rPr>
      <w:rFonts w:cs="Times New Roman"/>
      <w:b/>
      <w:bCs/>
      <w:sz w:val="20"/>
      <w:szCs w:val="20"/>
      <w:lang w:val="en-US" w:eastAsia="en-US"/>
    </w:rPr>
  </w:style>
  <w:style w:type="paragraph" w:styleId="Revision">
    <w:name w:val="Revision"/>
    <w:hidden/>
    <w:uiPriority w:val="99"/>
    <w:semiHidden/>
    <w:rsid w:val="00B66BD5"/>
    <w:rPr>
      <w:sz w:val="22"/>
      <w:szCs w:val="22"/>
      <w:lang w:val="en-US" w:eastAsia="en-US"/>
    </w:rPr>
  </w:style>
  <w:style w:type="paragraph" w:customStyle="1" w:styleId="Default">
    <w:name w:val="Default"/>
    <w:rsid w:val="00DF49CE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CM7">
    <w:name w:val="CM7"/>
    <w:basedOn w:val="Default"/>
    <w:next w:val="Default"/>
    <w:uiPriority w:val="99"/>
    <w:rsid w:val="00DF49CE"/>
    <w:pPr>
      <w:spacing w:after="258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DF49CE"/>
    <w:pPr>
      <w:spacing w:after="493"/>
    </w:pPr>
    <w:rPr>
      <w:color w:val="auto"/>
    </w:rPr>
  </w:style>
  <w:style w:type="character" w:styleId="Hyperlink">
    <w:name w:val="Hyperlink"/>
    <w:uiPriority w:val="99"/>
    <w:unhideWhenUsed/>
    <w:rsid w:val="00DF49CE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F49CE"/>
    <w:pPr>
      <w:spacing w:after="0" w:line="240" w:lineRule="auto"/>
    </w:pPr>
    <w:rPr>
      <w:rFonts w:ascii="Arial" w:eastAsia="Calibri" w:hAnsi="Arial"/>
      <w:sz w:val="20"/>
      <w:szCs w:val="20"/>
      <w:lang w:val="en-GB"/>
    </w:rPr>
  </w:style>
  <w:style w:type="character" w:customStyle="1" w:styleId="FootnoteTextChar">
    <w:name w:val="Footnote Text Char"/>
    <w:link w:val="FootnoteText"/>
    <w:uiPriority w:val="99"/>
    <w:semiHidden/>
    <w:rsid w:val="00DF49CE"/>
    <w:rPr>
      <w:rFonts w:ascii="Arial" w:eastAsia="Calibri" w:hAnsi="Arial"/>
      <w:lang w:eastAsia="en-US"/>
    </w:rPr>
  </w:style>
  <w:style w:type="character" w:styleId="FootnoteReference">
    <w:name w:val="footnote reference"/>
    <w:uiPriority w:val="99"/>
    <w:semiHidden/>
    <w:unhideWhenUsed/>
    <w:rsid w:val="00DF49CE"/>
    <w:rPr>
      <w:vertAlign w:val="superscript"/>
    </w:rPr>
  </w:style>
  <w:style w:type="character" w:customStyle="1" w:styleId="Heading4Char">
    <w:name w:val="Heading 4 Char"/>
    <w:link w:val="Heading4"/>
    <w:uiPriority w:val="9"/>
    <w:semiHidden/>
    <w:rsid w:val="00DF49C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customStyle="1" w:styleId="Prrafo">
    <w:name w:val="Párrafo"/>
    <w:basedOn w:val="Normal"/>
    <w:rsid w:val="00DF49CE"/>
    <w:pPr>
      <w:spacing w:before="240" w:after="180" w:line="240" w:lineRule="auto"/>
    </w:pPr>
    <w:rPr>
      <w:rFonts w:ascii="Times New Roman" w:hAnsi="Times New Roman"/>
      <w:b/>
      <w:sz w:val="28"/>
      <w:szCs w:val="20"/>
      <w:lang w:val="es-ES" w:eastAsia="es-ES"/>
    </w:rPr>
  </w:style>
  <w:style w:type="character" w:customStyle="1" w:styleId="hps">
    <w:name w:val="hps"/>
    <w:basedOn w:val="DefaultParagraphFont"/>
    <w:rsid w:val="00862F85"/>
  </w:style>
  <w:style w:type="character" w:customStyle="1" w:styleId="shorttext">
    <w:name w:val="short_text"/>
    <w:basedOn w:val="DefaultParagraphFont"/>
    <w:rsid w:val="006E01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B07735D1CA5785469D81E3D393D3FF7D" ma:contentTypeVersion="1" ma:contentTypeDescription="Upload an image." ma:contentTypeScope="" ma:versionID="86bf04c6400c62a8b007299240d3a24d">
  <xsd:schema xmlns:xsd="http://www.w3.org/2001/XMLSchema" xmlns:xs="http://www.w3.org/2001/XMLSchema" xmlns:p="http://schemas.microsoft.com/office/2006/metadata/properties" xmlns:ns1="http://schemas.microsoft.com/sharepoint/v3" xmlns:ns2="4336CB86-2131-4C7B-9627-8C9C0DB93F39" xmlns:ns3="http://schemas.microsoft.com/sharepoint/v3/fields" targetNamespace="http://schemas.microsoft.com/office/2006/metadata/properties" ma:root="true" ma:fieldsID="e44b46aa85993f3574e701631e7008df" ns1:_="" ns2:_="" ns3:_="">
    <xsd:import namespace="http://schemas.microsoft.com/sharepoint/v3"/>
    <xsd:import namespace="4336CB86-2131-4C7B-9627-8C9C0DB93F39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36CB86-2131-4C7B-9627-8C9C0DB93F39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4336CB86-2131-4C7B-9627-8C9C0DB93F39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5C902CA5-A4A0-4805-A3A2-279D55B9A7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45CA0F-F265-48BC-8D38-CBE1EE8ADA58}"/>
</file>

<file path=customXml/itemProps3.xml><?xml version="1.0" encoding="utf-8"?>
<ds:datastoreItem xmlns:ds="http://schemas.openxmlformats.org/officeDocument/2006/customXml" ds:itemID="{B84528A2-F218-45F5-B9C7-DF6B91631F77}"/>
</file>

<file path=customXml/itemProps4.xml><?xml version="1.0" encoding="utf-8"?>
<ds:datastoreItem xmlns:ds="http://schemas.openxmlformats.org/officeDocument/2006/customXml" ds:itemID="{5148CBE3-AF8A-40E0-A6EC-9363D71732E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0</Words>
  <Characters>1008</Characters>
  <Application>Microsoft Office Word</Application>
  <DocSecurity>0</DocSecurity>
  <Lines>20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7</CharactersWithSpaces>
  <SharedDoc>false</SharedDoc>
  <HLinks>
    <vt:vector size="6" baseType="variant">
      <vt:variant>
        <vt:i4>2621483</vt:i4>
      </vt:variant>
      <vt:variant>
        <vt:i4>0</vt:i4>
      </vt:variant>
      <vt:variant>
        <vt:i4>0</vt:i4>
      </vt:variant>
      <vt:variant>
        <vt:i4>5</vt:i4>
      </vt:variant>
      <vt:variant>
        <vt:lpwstr>http://www.capsc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T</dc:creator>
  <cp:keywords/>
  <dc:description/>
  <cp:lastModifiedBy>Rojas, Caroll</cp:lastModifiedBy>
  <cp:revision>2</cp:revision>
  <cp:lastPrinted>2011-04-10T14:40:00Z</cp:lastPrinted>
  <dcterms:created xsi:type="dcterms:W3CDTF">2020-03-25T19:12:00Z</dcterms:created>
  <dcterms:modified xsi:type="dcterms:W3CDTF">2020-03-25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B07735D1CA5785469D81E3D393D3FF7D</vt:lpwstr>
  </property>
</Properties>
</file>